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8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7218"/>
        <w:gridCol w:w="630"/>
        <w:gridCol w:w="1422"/>
      </w:tblGrid>
      <w:tr w:rsidR="007D52BF" w:rsidRPr="005E719B" w14:paraId="51629148" w14:textId="77777777" w:rsidTr="004B7621">
        <w:trPr>
          <w:cantSplit/>
          <w:trHeight w:val="288"/>
        </w:trPr>
        <w:tc>
          <w:tcPr>
            <w:tcW w:w="1710" w:type="dxa"/>
            <w:vAlign w:val="center"/>
          </w:tcPr>
          <w:p w14:paraId="51629144" w14:textId="77777777" w:rsidR="007D52BF" w:rsidRPr="005E719B" w:rsidRDefault="007D52BF" w:rsidP="005A5E40">
            <w:pPr>
              <w:ind w:left="-115" w:right="-43"/>
              <w:rPr>
                <w:rFonts w:cs="Arial"/>
                <w:szCs w:val="18"/>
              </w:rPr>
            </w:pPr>
            <w:r w:rsidRPr="005E719B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7218" w:type="dxa"/>
            <w:tcBorders>
              <w:bottom w:val="single" w:sz="4" w:space="0" w:color="auto"/>
            </w:tcBorders>
            <w:vAlign w:val="center"/>
          </w:tcPr>
          <w:p w14:paraId="51629145" w14:textId="77777777" w:rsidR="007D52BF" w:rsidRPr="00697086" w:rsidRDefault="00983003" w:rsidP="005A5E40">
            <w:pPr>
              <w:ind w:left="-115" w:right="-43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bookmarkStart w:id="0" w:name="_GoBack"/>
            <w:r w:rsidR="00C57C73">
              <w:rPr>
                <w:rFonts w:cs="Arial"/>
                <w:b/>
                <w:color w:val="0070C0"/>
                <w:szCs w:val="18"/>
              </w:rPr>
              <w:t> </w:t>
            </w:r>
            <w:r w:rsidR="00C57C73">
              <w:rPr>
                <w:rFonts w:cs="Arial"/>
                <w:b/>
                <w:color w:val="0070C0"/>
                <w:szCs w:val="18"/>
              </w:rPr>
              <w:t> </w:t>
            </w:r>
            <w:r w:rsidR="00C57C73">
              <w:rPr>
                <w:rFonts w:cs="Arial"/>
                <w:b/>
                <w:color w:val="0070C0"/>
                <w:szCs w:val="18"/>
              </w:rPr>
              <w:t> </w:t>
            </w:r>
            <w:r w:rsidR="00C57C73">
              <w:rPr>
                <w:rFonts w:cs="Arial"/>
                <w:b/>
                <w:color w:val="0070C0"/>
                <w:szCs w:val="18"/>
              </w:rPr>
              <w:t> </w:t>
            </w:r>
            <w:r w:rsidR="00C57C73">
              <w:rPr>
                <w:rFonts w:cs="Arial"/>
                <w:b/>
                <w:color w:val="0070C0"/>
                <w:szCs w:val="18"/>
              </w:rPr>
              <w:t> </w:t>
            </w:r>
            <w:bookmarkEnd w:id="0"/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14:paraId="51629146" w14:textId="77777777" w:rsidR="007D52BF" w:rsidRPr="00480054" w:rsidRDefault="007D52BF" w:rsidP="005A5E40">
            <w:pPr>
              <w:ind w:left="-58" w:right="-43"/>
              <w:rPr>
                <w:rFonts w:cs="Arial"/>
                <w:b/>
                <w:sz w:val="20"/>
                <w:szCs w:val="18"/>
              </w:rPr>
            </w:pPr>
            <w:r w:rsidRPr="00480054">
              <w:rPr>
                <w:rFonts w:cs="Arial"/>
                <w:b/>
                <w:sz w:val="20"/>
                <w:szCs w:val="18"/>
              </w:rPr>
              <w:t>Date: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center"/>
          </w:tcPr>
          <w:p w14:paraId="51629147" w14:textId="77777777" w:rsidR="007D52BF" w:rsidRPr="00697086" w:rsidRDefault="00983003" w:rsidP="005A5E40">
            <w:pPr>
              <w:ind w:left="-115" w:right="-43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="007530FE">
              <w:rPr>
                <w:rFonts w:cs="Arial"/>
                <w:b/>
                <w:color w:val="0070C0"/>
                <w:szCs w:val="18"/>
              </w:rPr>
              <w:t> </w:t>
            </w:r>
            <w:r w:rsidR="007530FE">
              <w:rPr>
                <w:rFonts w:cs="Arial"/>
                <w:b/>
                <w:color w:val="0070C0"/>
                <w:szCs w:val="18"/>
              </w:rPr>
              <w:t> </w:t>
            </w:r>
            <w:r w:rsidR="007530FE">
              <w:rPr>
                <w:rFonts w:cs="Arial"/>
                <w:b/>
                <w:color w:val="0070C0"/>
                <w:szCs w:val="18"/>
              </w:rPr>
              <w:t> </w:t>
            </w:r>
            <w:r w:rsidR="007530FE">
              <w:rPr>
                <w:rFonts w:cs="Arial"/>
                <w:b/>
                <w:color w:val="0070C0"/>
                <w:szCs w:val="18"/>
              </w:rPr>
              <w:t> </w:t>
            </w:r>
            <w:r w:rsidR="007530FE">
              <w:rPr>
                <w:rFonts w:cs="Arial"/>
                <w:b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82691E0" w14:textId="2F55B2F4" w:rsidR="00D94CE8" w:rsidRPr="00BA6C9A" w:rsidRDefault="00D94CE8" w:rsidP="00BF13BF">
      <w:pPr>
        <w:pStyle w:val="Header"/>
        <w:tabs>
          <w:tab w:val="clear" w:pos="4320"/>
          <w:tab w:val="clear" w:pos="8640"/>
        </w:tabs>
        <w:spacing w:before="60"/>
        <w:ind w:right="-43"/>
        <w:rPr>
          <w:rFonts w:cs="Arial"/>
          <w:i/>
          <w:iCs/>
          <w:szCs w:val="18"/>
        </w:rPr>
      </w:pPr>
      <w:r w:rsidRPr="00BA6C9A">
        <w:rPr>
          <w:rFonts w:cs="Arial"/>
          <w:i/>
          <w:iCs/>
          <w:szCs w:val="18"/>
        </w:rPr>
        <w:t xml:space="preserve">Organic labeling guidelines are available at </w:t>
      </w:r>
      <w:hyperlink r:id="rId11" w:history="1">
        <w:r w:rsidRPr="00BA6C9A">
          <w:rPr>
            <w:rStyle w:val="Hyperlink"/>
            <w:rFonts w:cs="Arial"/>
            <w:i/>
            <w:iCs/>
            <w:szCs w:val="18"/>
          </w:rPr>
          <w:t>www.ccof.org/labeling</w:t>
        </w:r>
      </w:hyperlink>
      <w:r w:rsidRPr="00BA6C9A">
        <w:rPr>
          <w:rFonts w:cs="Arial"/>
          <w:i/>
          <w:iCs/>
          <w:szCs w:val="18"/>
        </w:rPr>
        <w:t xml:space="preserve">. </w:t>
      </w:r>
      <w:r w:rsidR="00995992" w:rsidRPr="0055224D">
        <w:rPr>
          <w:rFonts w:cs="Arial"/>
          <w:i/>
          <w:iCs/>
          <w:noProof/>
          <w:szCs w:val="18"/>
        </w:rPr>
        <w:t>The USDA seal and/or or the CCOF seal or name are optional</w:t>
      </w:r>
      <w:r w:rsidR="00995992">
        <w:rPr>
          <w:rFonts w:cs="Arial"/>
          <w:i/>
          <w:iCs/>
          <w:noProof/>
          <w:szCs w:val="18"/>
        </w:rPr>
        <w:t xml:space="preserve"> for use on all types of labels</w:t>
      </w:r>
      <w:r w:rsidR="00995992" w:rsidRPr="0055224D">
        <w:rPr>
          <w:rFonts w:cs="Arial"/>
          <w:i/>
          <w:iCs/>
          <w:noProof/>
          <w:szCs w:val="18"/>
        </w:rPr>
        <w:t xml:space="preserve">. </w:t>
      </w:r>
      <w:r w:rsidR="00995992">
        <w:rPr>
          <w:rFonts w:cs="Arial"/>
          <w:i/>
          <w:iCs/>
          <w:noProof/>
          <w:szCs w:val="18"/>
        </w:rPr>
        <w:t>If the USDA seal is used, it must be printed in</w:t>
      </w:r>
      <w:r w:rsidR="00995992" w:rsidRPr="0055224D">
        <w:rPr>
          <w:rFonts w:cs="Arial"/>
          <w:i/>
          <w:iCs/>
          <w:noProof/>
          <w:szCs w:val="18"/>
        </w:rPr>
        <w:t xml:space="preserve"> allowed color schemes only</w:t>
      </w:r>
      <w:r w:rsidR="00C73310">
        <w:rPr>
          <w:rFonts w:cs="Arial"/>
          <w:i/>
          <w:iCs/>
          <w:noProof/>
          <w:szCs w:val="18"/>
        </w:rPr>
        <w:t>,</w:t>
      </w:r>
      <w:r w:rsidR="00995992" w:rsidRPr="0055224D">
        <w:rPr>
          <w:rFonts w:cs="Arial"/>
          <w:i/>
          <w:iCs/>
          <w:noProof/>
          <w:szCs w:val="18"/>
        </w:rPr>
        <w:t xml:space="preserve"> and its design may not be modified. If both seals are used, the USDA seal must be displayed more prominently than the CCOF seal.</w:t>
      </w:r>
    </w:p>
    <w:p w14:paraId="51629149" w14:textId="7CACF953" w:rsidR="00E17045" w:rsidRDefault="00DC61BA" w:rsidP="00C622C8">
      <w:pPr>
        <w:pStyle w:val="Header"/>
        <w:numPr>
          <w:ilvl w:val="0"/>
          <w:numId w:val="17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>
        <w:rPr>
          <w:rFonts w:cs="Arial"/>
          <w:szCs w:val="18"/>
        </w:rPr>
        <w:t xml:space="preserve">All labels or container markings must be approved by CCOF </w:t>
      </w:r>
      <w:r w:rsidRPr="00077BC0">
        <w:rPr>
          <w:rFonts w:cs="Arial"/>
          <w:szCs w:val="18"/>
        </w:rPr>
        <w:t>prior</w:t>
      </w:r>
      <w:r>
        <w:rPr>
          <w:rFonts w:cs="Arial"/>
          <w:szCs w:val="18"/>
        </w:rPr>
        <w:t xml:space="preserve"> to </w:t>
      </w:r>
      <w:r w:rsidR="00945043">
        <w:rPr>
          <w:rFonts w:cs="Arial"/>
          <w:szCs w:val="18"/>
        </w:rPr>
        <w:t>use</w:t>
      </w:r>
      <w:r w:rsidR="0040795A">
        <w:rPr>
          <w:rFonts w:cs="Arial"/>
          <w:szCs w:val="18"/>
        </w:rPr>
        <w:t xml:space="preserve">. </w:t>
      </w:r>
    </w:p>
    <w:p w14:paraId="5162914A" w14:textId="3829F239" w:rsidR="0057208C" w:rsidRDefault="00C02BC4" w:rsidP="00C622C8">
      <w:pPr>
        <w:pStyle w:val="Header"/>
        <w:numPr>
          <w:ilvl w:val="0"/>
          <w:numId w:val="17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>
        <w:rPr>
          <w:rFonts w:cs="Arial"/>
          <w:noProof/>
          <w:szCs w:val="18"/>
        </w:rPr>
        <w:t>Attach samples of all</w:t>
      </w:r>
      <w:r w:rsidR="00AD2D97">
        <w:rPr>
          <w:rFonts w:cs="Arial"/>
          <w:noProof/>
          <w:szCs w:val="18"/>
        </w:rPr>
        <w:t xml:space="preserve"> labels for</w:t>
      </w:r>
      <w:r w:rsidR="0057208C">
        <w:rPr>
          <w:rFonts w:cs="Arial"/>
          <w:szCs w:val="18"/>
        </w:rPr>
        <w:t xml:space="preserve"> your own organic products and any organic products you</w:t>
      </w:r>
      <w:r w:rsidR="008A1CBF">
        <w:rPr>
          <w:rFonts w:cs="Arial"/>
          <w:szCs w:val="18"/>
        </w:rPr>
        <w:t xml:space="preserve"> sell that are</w:t>
      </w:r>
      <w:r w:rsidR="00A60FA6">
        <w:rPr>
          <w:rFonts w:cs="Arial"/>
          <w:szCs w:val="18"/>
        </w:rPr>
        <w:t xml:space="preserve"> source</w:t>
      </w:r>
      <w:r w:rsidR="00AD2D97">
        <w:rPr>
          <w:rFonts w:cs="Arial"/>
          <w:szCs w:val="18"/>
        </w:rPr>
        <w:t>d</w:t>
      </w:r>
      <w:r w:rsidR="008A1CBF">
        <w:rPr>
          <w:rFonts w:cs="Arial"/>
          <w:szCs w:val="18"/>
        </w:rPr>
        <w:t xml:space="preserve"> from</w:t>
      </w:r>
      <w:r w:rsidR="0057208C">
        <w:rPr>
          <w:rFonts w:cs="Arial"/>
          <w:szCs w:val="18"/>
        </w:rPr>
        <w:t xml:space="preserve"> other operations.</w:t>
      </w:r>
      <w:r>
        <w:rPr>
          <w:rFonts w:cs="Arial"/>
          <w:szCs w:val="18"/>
        </w:rPr>
        <w:t xml:space="preserve"> </w:t>
      </w:r>
    </w:p>
    <w:p w14:paraId="5162914B" w14:textId="1E139B00" w:rsidR="00017CFF" w:rsidRDefault="00F974F8" w:rsidP="005A5E40">
      <w:pPr>
        <w:pStyle w:val="Heading2"/>
        <w:numPr>
          <w:ilvl w:val="0"/>
          <w:numId w:val="9"/>
        </w:numPr>
        <w:spacing w:before="120"/>
        <w:ind w:right="-43"/>
        <w:rPr>
          <w:noProof/>
        </w:rPr>
      </w:pPr>
      <w:r>
        <w:rPr>
          <w:noProof/>
          <w:sz w:val="22"/>
        </w:rPr>
        <w:t>Non</w:t>
      </w:r>
      <w:r w:rsidR="000A17C8">
        <w:rPr>
          <w:noProof/>
          <w:sz w:val="22"/>
        </w:rPr>
        <w:t>re</w:t>
      </w:r>
      <w:r>
        <w:rPr>
          <w:noProof/>
          <w:sz w:val="22"/>
        </w:rPr>
        <w:t xml:space="preserve">tail </w:t>
      </w:r>
      <w:r w:rsidR="000A17C8">
        <w:rPr>
          <w:noProof/>
          <w:sz w:val="22"/>
        </w:rPr>
        <w:t>(</w:t>
      </w:r>
      <w:r>
        <w:rPr>
          <w:noProof/>
          <w:sz w:val="22"/>
        </w:rPr>
        <w:t>Shipping or Storage</w:t>
      </w:r>
      <w:r w:rsidR="000A17C8">
        <w:rPr>
          <w:noProof/>
          <w:sz w:val="22"/>
        </w:rPr>
        <w:t>)</w:t>
      </w:r>
      <w:r>
        <w:rPr>
          <w:noProof/>
          <w:sz w:val="22"/>
        </w:rPr>
        <w:t xml:space="preserve"> Containers</w:t>
      </w:r>
    </w:p>
    <w:p w14:paraId="5162914C" w14:textId="09863B2C" w:rsidR="00210ACC" w:rsidRPr="005B04D8" w:rsidRDefault="00210ACC" w:rsidP="00B4504A">
      <w:pPr>
        <w:pStyle w:val="NOPRegText"/>
        <w:ind w:right="-43"/>
        <w:rPr>
          <w:rFonts w:eastAsia="Arial Unicode MS" w:cs="Arial"/>
          <w:i/>
          <w:sz w:val="18"/>
          <w:szCs w:val="18"/>
        </w:rPr>
      </w:pPr>
      <w:r w:rsidRPr="005B04D8">
        <w:rPr>
          <w:rFonts w:eastAsia="Arial Unicode MS" w:cs="Arial"/>
          <w:i/>
          <w:sz w:val="18"/>
          <w:szCs w:val="18"/>
        </w:rPr>
        <w:t xml:space="preserve">Nonretail containers </w:t>
      </w:r>
      <w:r w:rsidR="00187678">
        <w:rPr>
          <w:rFonts w:eastAsia="Arial Unicode MS" w:cs="Arial"/>
          <w:i/>
          <w:sz w:val="18"/>
          <w:szCs w:val="18"/>
        </w:rPr>
        <w:t>are those used to ship or store organic products</w:t>
      </w:r>
      <w:r w:rsidR="00352405">
        <w:rPr>
          <w:rFonts w:eastAsia="Arial Unicode MS" w:cs="Arial"/>
          <w:i/>
          <w:sz w:val="18"/>
          <w:szCs w:val="18"/>
        </w:rPr>
        <w:t>, other than containers used</w:t>
      </w:r>
      <w:r w:rsidR="00967BD6">
        <w:rPr>
          <w:rFonts w:eastAsia="Arial Unicode MS" w:cs="Arial"/>
          <w:i/>
          <w:sz w:val="18"/>
          <w:szCs w:val="18"/>
        </w:rPr>
        <w:t xml:space="preserve"> for</w:t>
      </w:r>
      <w:r w:rsidR="00352405">
        <w:rPr>
          <w:rFonts w:eastAsia="Arial Unicode MS" w:cs="Arial"/>
          <w:i/>
          <w:sz w:val="18"/>
          <w:szCs w:val="18"/>
        </w:rPr>
        <w:t xml:space="preserve"> </w:t>
      </w:r>
      <w:r w:rsidR="00967BD6">
        <w:rPr>
          <w:rFonts w:eastAsia="Arial Unicode MS" w:cs="Arial"/>
          <w:i/>
          <w:sz w:val="18"/>
          <w:szCs w:val="18"/>
        </w:rPr>
        <w:t>retail sale of the product</w:t>
      </w:r>
      <w:r w:rsidR="00187678">
        <w:rPr>
          <w:rFonts w:eastAsia="Arial Unicode MS" w:cs="Arial"/>
          <w:i/>
          <w:sz w:val="18"/>
          <w:szCs w:val="18"/>
        </w:rPr>
        <w:t>. They</w:t>
      </w:r>
      <w:r w:rsidR="00147E0E" w:rsidRPr="005B04D8">
        <w:rPr>
          <w:rFonts w:eastAsia="Arial Unicode MS" w:cs="Arial"/>
          <w:i/>
          <w:sz w:val="18"/>
          <w:szCs w:val="18"/>
        </w:rPr>
        <w:t xml:space="preserve"> must clearly identify the organic status of the product</w:t>
      </w:r>
      <w:r w:rsidR="003A4033">
        <w:rPr>
          <w:rFonts w:eastAsia="Arial Unicode MS" w:cs="Arial"/>
          <w:i/>
          <w:sz w:val="18"/>
          <w:szCs w:val="18"/>
        </w:rPr>
        <w:t xml:space="preserve"> and </w:t>
      </w:r>
      <w:r w:rsidR="000965F0">
        <w:rPr>
          <w:rFonts w:eastAsia="Arial Unicode MS" w:cs="Arial"/>
          <w:i/>
          <w:sz w:val="18"/>
          <w:szCs w:val="18"/>
        </w:rPr>
        <w:t>display the production lot number if applicable</w:t>
      </w:r>
      <w:r w:rsidR="00147E0E" w:rsidRPr="005B04D8">
        <w:rPr>
          <w:rFonts w:eastAsia="Arial Unicode MS" w:cs="Arial"/>
          <w:i/>
          <w:sz w:val="18"/>
          <w:szCs w:val="18"/>
        </w:rPr>
        <w:t xml:space="preserve">. </w:t>
      </w:r>
    </w:p>
    <w:p w14:paraId="5E43B701" w14:textId="77777777" w:rsidR="00130A6F" w:rsidRDefault="007F370F" w:rsidP="008B537C">
      <w:pPr>
        <w:pStyle w:val="ListParagraph"/>
        <w:numPr>
          <w:ilvl w:val="0"/>
          <w:numId w:val="20"/>
        </w:numPr>
        <w:spacing w:before="60"/>
        <w:ind w:left="360"/>
        <w:contextualSpacing w:val="0"/>
      </w:pPr>
      <w:r>
        <w:t xml:space="preserve">Do you </w:t>
      </w:r>
      <w:r w:rsidR="005C7C7D">
        <w:t>use any</w:t>
      </w:r>
      <w:r w:rsidR="002E778D">
        <w:t xml:space="preserve"> nonretail containers (e.g. boxes, bins, totes, bags, etc.) for shipping or storage of </w:t>
      </w:r>
      <w:r w:rsidR="00C72836">
        <w:t xml:space="preserve">organic crops? </w:t>
      </w:r>
      <w:r w:rsidR="001D2323">
        <w:t xml:space="preserve"> </w:t>
      </w:r>
    </w:p>
    <w:p w14:paraId="0ADE6C93" w14:textId="236B1650" w:rsidR="002E778D" w:rsidRPr="00840C74" w:rsidRDefault="00426B1B" w:rsidP="008B537C">
      <w:pPr>
        <w:pStyle w:val="ListParagraph"/>
        <w:spacing w:before="60"/>
        <w:ind w:left="360"/>
        <w:contextualSpacing w:val="0"/>
      </w:pPr>
      <w:r w:rsidRPr="005B04D8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5B04D8">
        <w:instrText xml:space="preserve"> FORMCHECKBOX </w:instrText>
      </w:r>
      <w:r w:rsidR="005B4ED0">
        <w:fldChar w:fldCharType="separate"/>
      </w:r>
      <w:r w:rsidRPr="005B04D8">
        <w:fldChar w:fldCharType="end"/>
      </w:r>
      <w:r w:rsidRPr="005B04D8">
        <w:t xml:space="preserve"> Not applicable</w:t>
      </w:r>
      <w:r>
        <w:t>, none used.</w:t>
      </w:r>
      <w:r w:rsidR="00E81F29">
        <w:t xml:space="preserve"> Skip to section B.</w:t>
      </w:r>
      <w:r w:rsidR="00840C74">
        <w:t xml:space="preserve"> </w:t>
      </w:r>
      <w:r w:rsidR="00840C74">
        <w:tab/>
      </w:r>
      <w:r w:rsidR="00496BEF">
        <w:t xml:space="preserve">  </w:t>
      </w:r>
      <w:r w:rsidR="00433626" w:rsidRPr="00130A6F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33626" w:rsidRPr="00130A6F">
        <w:rPr>
          <w:rFonts w:cs="Arial"/>
          <w:szCs w:val="18"/>
        </w:rPr>
        <w:instrText xml:space="preserve"> FORMCHECKBOX </w:instrText>
      </w:r>
      <w:r w:rsidR="005B4ED0">
        <w:rPr>
          <w:rFonts w:cs="Arial"/>
          <w:szCs w:val="18"/>
        </w:rPr>
      </w:r>
      <w:r w:rsidR="005B4ED0">
        <w:rPr>
          <w:rFonts w:cs="Arial"/>
          <w:szCs w:val="18"/>
        </w:rPr>
        <w:fldChar w:fldCharType="separate"/>
      </w:r>
      <w:r w:rsidR="00433626" w:rsidRPr="00130A6F">
        <w:rPr>
          <w:rFonts w:cs="Arial"/>
          <w:szCs w:val="18"/>
        </w:rPr>
        <w:fldChar w:fldCharType="end"/>
      </w:r>
      <w:r w:rsidR="00433626" w:rsidRPr="00130A6F">
        <w:rPr>
          <w:rFonts w:cs="Arial"/>
          <w:szCs w:val="18"/>
        </w:rPr>
        <w:t xml:space="preserve"> Yes</w:t>
      </w:r>
      <w:r w:rsidR="00496BEF" w:rsidRPr="00130A6F">
        <w:rPr>
          <w:rFonts w:cs="Arial"/>
          <w:szCs w:val="18"/>
        </w:rPr>
        <w:t>. Complete this section</w:t>
      </w:r>
      <w:r w:rsidR="002E778D" w:rsidRPr="00130A6F">
        <w:rPr>
          <w:rFonts w:cs="Arial"/>
          <w:szCs w:val="18"/>
        </w:rPr>
        <w:t>.</w:t>
      </w:r>
    </w:p>
    <w:p w14:paraId="34215838" w14:textId="7DC29F54" w:rsidR="00E03C14" w:rsidRPr="00E0707A" w:rsidRDefault="002E778D" w:rsidP="008B537C">
      <w:pPr>
        <w:pStyle w:val="Header"/>
        <w:numPr>
          <w:ilvl w:val="0"/>
          <w:numId w:val="20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 w:rsidRPr="00E0707A">
        <w:rPr>
          <w:rFonts w:cs="Arial"/>
          <w:szCs w:val="18"/>
        </w:rPr>
        <w:t>M</w:t>
      </w:r>
      <w:r w:rsidR="00433626" w:rsidRPr="00E0707A">
        <w:rPr>
          <w:rFonts w:cs="Arial"/>
          <w:szCs w:val="18"/>
        </w:rPr>
        <w:t>ark al</w:t>
      </w:r>
      <w:r w:rsidR="00E0707A">
        <w:rPr>
          <w:rFonts w:cs="Arial"/>
          <w:szCs w:val="18"/>
        </w:rPr>
        <w:t>l</w:t>
      </w:r>
      <w:r w:rsidRPr="00E0707A">
        <w:rPr>
          <w:rFonts w:cs="Arial"/>
          <w:szCs w:val="18"/>
        </w:rPr>
        <w:t xml:space="preserve"> of the following </w:t>
      </w:r>
      <w:r w:rsidR="00E0707A">
        <w:rPr>
          <w:rFonts w:cs="Arial"/>
          <w:szCs w:val="18"/>
        </w:rPr>
        <w:t xml:space="preserve">nonretail containers </w:t>
      </w:r>
      <w:r w:rsidRPr="00E0707A">
        <w:rPr>
          <w:rFonts w:cs="Arial"/>
          <w:szCs w:val="18"/>
        </w:rPr>
        <w:t>that you use</w:t>
      </w:r>
      <w:r w:rsidR="00E0707A">
        <w:rPr>
          <w:rFonts w:cs="Arial"/>
          <w:szCs w:val="18"/>
        </w:rPr>
        <w:t xml:space="preserve"> for shipping or storage of organic crops</w:t>
      </w:r>
      <w:r w:rsidR="00433626" w:rsidRPr="00E0707A">
        <w:rPr>
          <w:rFonts w:cs="Arial"/>
          <w:szCs w:val="18"/>
        </w:rPr>
        <w:t>:</w:t>
      </w:r>
    </w:p>
    <w:tbl>
      <w:tblPr>
        <w:tblStyle w:val="TableGrid"/>
        <w:tblW w:w="1062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5850"/>
      </w:tblGrid>
      <w:tr w:rsidR="00963E1F" w14:paraId="0604164D" w14:textId="77777777" w:rsidTr="00800C2B">
        <w:trPr>
          <w:cantSplit/>
          <w:trHeight w:val="360"/>
        </w:trPr>
        <w:tc>
          <w:tcPr>
            <w:tcW w:w="4770" w:type="dxa"/>
            <w:vAlign w:val="center"/>
          </w:tcPr>
          <w:p w14:paraId="179E501A" w14:textId="44F0A8F0" w:rsidR="00963E1F" w:rsidRDefault="00963E1F" w:rsidP="008B537C">
            <w:pPr>
              <w:pStyle w:val="Header"/>
              <w:tabs>
                <w:tab w:val="clear" w:pos="4320"/>
                <w:tab w:val="clear" w:pos="8640"/>
              </w:tabs>
              <w:spacing w:before="60"/>
              <w:ind w:left="-105" w:right="-43"/>
              <w:rPr>
                <w:rFonts w:cs="Arial"/>
                <w:szCs w:val="18"/>
              </w:rPr>
            </w:pPr>
            <w:r w:rsidRPr="00EA1A8B">
              <w:rPr>
                <w:rFonts w:cs="Arial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 w:rsidRPr="00EA1A8B">
              <w:rPr>
                <w:rFonts w:cs="Arial"/>
                <w:szCs w:val="18"/>
              </w:rPr>
              <w:t xml:space="preserve"> Box  </w:t>
            </w:r>
            <w:r w:rsidR="00800C2B">
              <w:rPr>
                <w:rFonts w:cs="Arial"/>
                <w:szCs w:val="18"/>
              </w:rPr>
              <w:t xml:space="preserve">  </w:t>
            </w:r>
            <w:r w:rsidRPr="00EA1A8B">
              <w:rPr>
                <w:rFonts w:cs="Arial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 w:rsidRPr="00EA1A8B">
              <w:rPr>
                <w:rFonts w:cs="Arial"/>
                <w:szCs w:val="18"/>
              </w:rPr>
              <w:t xml:space="preserve"> Bin  </w:t>
            </w:r>
            <w:r w:rsidR="00800C2B">
              <w:rPr>
                <w:rFonts w:cs="Arial"/>
                <w:szCs w:val="18"/>
              </w:rPr>
              <w:t xml:space="preserve">  </w:t>
            </w:r>
            <w:r w:rsidRPr="00EA1A8B">
              <w:rPr>
                <w:rFonts w:cs="Arial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 w:rsidRPr="00EA1A8B">
              <w:rPr>
                <w:rFonts w:cs="Arial"/>
                <w:szCs w:val="18"/>
              </w:rPr>
              <w:t xml:space="preserve"> Tote  </w:t>
            </w:r>
            <w:r w:rsidR="00800C2B">
              <w:rPr>
                <w:rFonts w:cs="Arial"/>
                <w:szCs w:val="18"/>
              </w:rPr>
              <w:t xml:space="preserve">  </w:t>
            </w:r>
            <w:r w:rsidRPr="00EA1A8B">
              <w:rPr>
                <w:rFonts w:cs="Arial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 w:rsidRPr="00EA1A8B">
              <w:rPr>
                <w:rFonts w:cs="Arial"/>
                <w:szCs w:val="18"/>
              </w:rPr>
              <w:t xml:space="preserve"> Bag </w:t>
            </w:r>
            <w:r>
              <w:rPr>
                <w:rFonts w:cs="Arial"/>
                <w:szCs w:val="18"/>
              </w:rPr>
              <w:t xml:space="preserve"> </w:t>
            </w:r>
            <w:r w:rsidRPr="00EA1A8B">
              <w:rPr>
                <w:rFonts w:cs="Arial"/>
                <w:szCs w:val="18"/>
              </w:rPr>
              <w:t xml:space="preserve"> </w:t>
            </w:r>
            <w:r w:rsidR="00800C2B">
              <w:rPr>
                <w:rFonts w:cs="Arial"/>
                <w:szCs w:val="18"/>
              </w:rPr>
              <w:t xml:space="preserve"> </w:t>
            </w:r>
            <w:r w:rsidRPr="00EA1A8B">
              <w:rPr>
                <w:rFonts w:cs="Arial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>
              <w:rPr>
                <w:rFonts w:cs="Arial"/>
                <w:szCs w:val="18"/>
              </w:rPr>
              <w:t xml:space="preserve"> Other (describe): 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vAlign w:val="center"/>
          </w:tcPr>
          <w:p w14:paraId="2F73BC1B" w14:textId="284BA5B1" w:rsidR="00963E1F" w:rsidRDefault="00963E1F" w:rsidP="008B537C">
            <w:pPr>
              <w:pStyle w:val="Header"/>
              <w:tabs>
                <w:tab w:val="clear" w:pos="4320"/>
                <w:tab w:val="clear" w:pos="8640"/>
              </w:tabs>
              <w:spacing w:before="60"/>
              <w:ind w:left="-105" w:right="-43"/>
              <w:rPr>
                <w:rFonts w:cs="Arial"/>
                <w:szCs w:val="18"/>
              </w:rPr>
            </w:pPr>
            <w:r w:rsidRPr="00EA1A8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1A8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EA1A8B">
              <w:rPr>
                <w:rFonts w:cs="Arial"/>
                <w:b/>
                <w:color w:val="0070C0"/>
                <w:szCs w:val="18"/>
              </w:rPr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0067C315" w14:textId="586708D7" w:rsidR="00060D21" w:rsidRPr="00A3096E" w:rsidRDefault="00F22258" w:rsidP="008B537C">
      <w:pPr>
        <w:pStyle w:val="Header"/>
        <w:keepNext/>
        <w:numPr>
          <w:ilvl w:val="0"/>
          <w:numId w:val="20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 w:rsidRPr="00E0707A">
        <w:rPr>
          <w:rFonts w:cs="Arial"/>
          <w:szCs w:val="18"/>
        </w:rPr>
        <w:t>How do you</w:t>
      </w:r>
      <w:r w:rsidR="008A4704" w:rsidRPr="00E0707A">
        <w:rPr>
          <w:rFonts w:cs="Arial"/>
          <w:szCs w:val="18"/>
        </w:rPr>
        <w:t xml:space="preserve"> mark nonretail containers to</w:t>
      </w:r>
      <w:r w:rsidRPr="00E0707A">
        <w:rPr>
          <w:rFonts w:cs="Arial"/>
          <w:szCs w:val="18"/>
        </w:rPr>
        <w:t xml:space="preserve"> </w:t>
      </w:r>
      <w:r w:rsidR="00060D21" w:rsidRPr="00E0707A">
        <w:rPr>
          <w:rFonts w:cs="Arial"/>
          <w:szCs w:val="18"/>
        </w:rPr>
        <w:t>identify the organic status of the product?</w:t>
      </w:r>
      <w:r w:rsidR="008A4704" w:rsidRPr="00E0707A">
        <w:rPr>
          <w:rFonts w:cs="Arial"/>
          <w:szCs w:val="18"/>
        </w:rPr>
        <w:t xml:space="preserve"> Markings may be on</w:t>
      </w:r>
      <w:r w:rsidR="00DA3FB2">
        <w:rPr>
          <w:rFonts w:cs="Arial"/>
          <w:szCs w:val="18"/>
        </w:rPr>
        <w:t xml:space="preserve"> labels or on accompanying documentation (e.g. </w:t>
      </w:r>
      <w:r w:rsidR="008A4704" w:rsidRPr="00E0707A">
        <w:rPr>
          <w:rFonts w:cs="Arial"/>
          <w:szCs w:val="18"/>
        </w:rPr>
        <w:t>bills of lading, bin tags</w:t>
      </w:r>
      <w:r w:rsidR="00BB08F4">
        <w:rPr>
          <w:rFonts w:cs="Arial"/>
          <w:szCs w:val="18"/>
        </w:rPr>
        <w:t>,</w:t>
      </w:r>
      <w:r w:rsidR="008A4704" w:rsidRPr="00E0707A">
        <w:rPr>
          <w:rFonts w:cs="Arial"/>
          <w:szCs w:val="18"/>
        </w:rPr>
        <w:t xml:space="preserve"> </w:t>
      </w:r>
      <w:r w:rsidR="00DA3FB2">
        <w:rPr>
          <w:rFonts w:cs="Arial"/>
          <w:szCs w:val="18"/>
        </w:rPr>
        <w:t>etc)</w:t>
      </w:r>
      <w:r w:rsidR="008A4704" w:rsidRPr="00E0707A">
        <w:rPr>
          <w:rFonts w:cs="Arial"/>
          <w:szCs w:val="18"/>
        </w:rPr>
        <w:t>.</w:t>
      </w:r>
    </w:p>
    <w:p w14:paraId="117B8149" w14:textId="356D3DB4" w:rsidR="00F53091" w:rsidRDefault="009E157E" w:rsidP="008B537C">
      <w:pPr>
        <w:pStyle w:val="Header"/>
        <w:keepNext/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 w:rsidRPr="00A3096E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szCs w:val="18"/>
        </w:rPr>
        <w:instrText xml:space="preserve"> FORMCHECKBOX </w:instrText>
      </w:r>
      <w:r w:rsidR="005B4ED0">
        <w:rPr>
          <w:rFonts w:cs="Arial"/>
          <w:szCs w:val="18"/>
        </w:rPr>
      </w:r>
      <w:r w:rsidR="005B4ED0">
        <w:rPr>
          <w:rFonts w:cs="Arial"/>
          <w:szCs w:val="18"/>
        </w:rPr>
        <w:fldChar w:fldCharType="separate"/>
      </w:r>
      <w:r w:rsidRPr="00A3096E">
        <w:rPr>
          <w:rFonts w:cs="Arial"/>
          <w:szCs w:val="18"/>
        </w:rPr>
        <w:fldChar w:fldCharType="end"/>
      </w:r>
      <w:r w:rsidRPr="00A3096E">
        <w:rPr>
          <w:rFonts w:cs="Arial"/>
          <w:szCs w:val="18"/>
        </w:rPr>
        <w:t xml:space="preserve"> ‘organic’, ‘org’, ‘o’, etc.    </w:t>
      </w:r>
      <w:r w:rsidRPr="00A3096E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szCs w:val="18"/>
        </w:rPr>
        <w:instrText xml:space="preserve"> FORMCHECKBOX </w:instrText>
      </w:r>
      <w:r w:rsidR="005B4ED0">
        <w:rPr>
          <w:rFonts w:cs="Arial"/>
          <w:szCs w:val="18"/>
        </w:rPr>
      </w:r>
      <w:r w:rsidR="005B4ED0">
        <w:rPr>
          <w:rFonts w:cs="Arial"/>
          <w:szCs w:val="18"/>
        </w:rPr>
        <w:fldChar w:fldCharType="separate"/>
      </w:r>
      <w:r w:rsidRPr="00A3096E">
        <w:rPr>
          <w:rFonts w:cs="Arial"/>
          <w:szCs w:val="18"/>
        </w:rPr>
        <w:fldChar w:fldCharType="end"/>
      </w:r>
      <w:r w:rsidRPr="00A3096E">
        <w:rPr>
          <w:rFonts w:cs="Arial"/>
          <w:szCs w:val="18"/>
        </w:rPr>
        <w:t xml:space="preserve"> CCOF seal or name    </w:t>
      </w:r>
      <w:r w:rsidRPr="00A3096E">
        <w:rPr>
          <w:rFonts w:cs="Arial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szCs w:val="18"/>
        </w:rPr>
        <w:instrText xml:space="preserve"> FORMCHECKBOX </w:instrText>
      </w:r>
      <w:r w:rsidR="005B4ED0">
        <w:rPr>
          <w:rFonts w:cs="Arial"/>
          <w:szCs w:val="18"/>
        </w:rPr>
      </w:r>
      <w:r w:rsidR="005B4ED0">
        <w:rPr>
          <w:rFonts w:cs="Arial"/>
          <w:szCs w:val="18"/>
        </w:rPr>
        <w:fldChar w:fldCharType="separate"/>
      </w:r>
      <w:r w:rsidRPr="00A3096E">
        <w:rPr>
          <w:rFonts w:cs="Arial"/>
          <w:szCs w:val="18"/>
        </w:rPr>
        <w:fldChar w:fldCharType="end"/>
      </w:r>
      <w:r w:rsidRPr="00A3096E">
        <w:rPr>
          <w:rFonts w:cs="Arial"/>
          <w:szCs w:val="18"/>
        </w:rPr>
        <w:t xml:space="preserve"> USDA seal    </w:t>
      </w:r>
      <w:r w:rsidRPr="00A3096E">
        <w:rPr>
          <w:rFonts w:cs="Arial"/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szCs w:val="18"/>
        </w:rPr>
        <w:instrText xml:space="preserve"> FORMCHECKBOX </w:instrText>
      </w:r>
      <w:r w:rsidR="005B4ED0">
        <w:rPr>
          <w:rFonts w:cs="Arial"/>
          <w:szCs w:val="18"/>
        </w:rPr>
      </w:r>
      <w:r w:rsidR="005B4ED0">
        <w:rPr>
          <w:rFonts w:cs="Arial"/>
          <w:szCs w:val="18"/>
        </w:rPr>
        <w:fldChar w:fldCharType="separate"/>
      </w:r>
      <w:r w:rsidRPr="00A3096E">
        <w:rPr>
          <w:rFonts w:cs="Arial"/>
          <w:szCs w:val="18"/>
        </w:rPr>
        <w:fldChar w:fldCharType="end"/>
      </w:r>
      <w:r w:rsidRPr="00A3096E">
        <w:rPr>
          <w:rFonts w:cs="Arial"/>
          <w:szCs w:val="18"/>
        </w:rPr>
        <w:t xml:space="preserve"> Lot number </w:t>
      </w:r>
      <w:r w:rsidR="00F53091">
        <w:rPr>
          <w:rFonts w:cs="Arial"/>
          <w:szCs w:val="18"/>
        </w:rPr>
        <w:t xml:space="preserve">   </w:t>
      </w:r>
      <w:r w:rsidRPr="00A3096E">
        <w:rPr>
          <w:rFonts w:cs="Arial"/>
          <w:b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b/>
          <w:szCs w:val="18"/>
        </w:rPr>
        <w:instrText xml:space="preserve"> FORMCHECKBOX </w:instrText>
      </w:r>
      <w:r w:rsidR="005B4ED0">
        <w:rPr>
          <w:rFonts w:cs="Arial"/>
          <w:b/>
          <w:szCs w:val="18"/>
        </w:rPr>
      </w:r>
      <w:r w:rsidR="005B4ED0">
        <w:rPr>
          <w:rFonts w:cs="Arial"/>
          <w:b/>
          <w:szCs w:val="18"/>
        </w:rPr>
        <w:fldChar w:fldCharType="separate"/>
      </w:r>
      <w:r w:rsidRPr="00A3096E">
        <w:rPr>
          <w:rFonts w:cs="Arial"/>
          <w:b/>
          <w:szCs w:val="18"/>
        </w:rPr>
        <w:fldChar w:fldCharType="end"/>
      </w:r>
      <w:r w:rsidRPr="00A3096E">
        <w:rPr>
          <w:rFonts w:cs="Arial"/>
          <w:b/>
          <w:szCs w:val="18"/>
        </w:rPr>
        <w:t xml:space="preserve"> </w:t>
      </w:r>
      <w:r w:rsidRPr="00A3096E">
        <w:rPr>
          <w:rFonts w:cs="Arial"/>
          <w:szCs w:val="18"/>
        </w:rPr>
        <w:t xml:space="preserve">Field number    </w:t>
      </w:r>
      <w:r w:rsidRPr="00A3096E">
        <w:rPr>
          <w:rFonts w:cs="Arial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szCs w:val="18"/>
        </w:rPr>
        <w:instrText xml:space="preserve"> FORMCHECKBOX </w:instrText>
      </w:r>
      <w:r w:rsidR="005B4ED0">
        <w:rPr>
          <w:rFonts w:cs="Arial"/>
          <w:szCs w:val="18"/>
        </w:rPr>
      </w:r>
      <w:r w:rsidR="005B4ED0">
        <w:rPr>
          <w:rFonts w:cs="Arial"/>
          <w:szCs w:val="18"/>
        </w:rPr>
        <w:fldChar w:fldCharType="separate"/>
      </w:r>
      <w:r w:rsidRPr="00A3096E">
        <w:rPr>
          <w:rFonts w:cs="Arial"/>
          <w:szCs w:val="18"/>
        </w:rPr>
        <w:fldChar w:fldCharType="end"/>
      </w:r>
      <w:r w:rsidRPr="00A3096E">
        <w:rPr>
          <w:rFonts w:cs="Arial"/>
          <w:szCs w:val="18"/>
        </w:rPr>
        <w:t xml:space="preserve"> Harvest date code   </w:t>
      </w:r>
    </w:p>
    <w:tbl>
      <w:tblPr>
        <w:tblStyle w:val="TableGrid"/>
        <w:tblW w:w="1062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5940"/>
      </w:tblGrid>
      <w:tr w:rsidR="00F53091" w14:paraId="07CAC970" w14:textId="77777777" w:rsidTr="004B7621">
        <w:trPr>
          <w:cantSplit/>
          <w:trHeight w:val="360"/>
        </w:trPr>
        <w:tc>
          <w:tcPr>
            <w:tcW w:w="4680" w:type="dxa"/>
            <w:vAlign w:val="center"/>
          </w:tcPr>
          <w:p w14:paraId="72A01594" w14:textId="12DA1D6B" w:rsidR="00F53091" w:rsidRDefault="00F53091" w:rsidP="00CE1CBF">
            <w:pPr>
              <w:pStyle w:val="Header"/>
              <w:keepNext/>
              <w:tabs>
                <w:tab w:val="clear" w:pos="4320"/>
                <w:tab w:val="clear" w:pos="8640"/>
              </w:tabs>
              <w:spacing w:before="60"/>
              <w:ind w:left="-105" w:right="-43"/>
              <w:rPr>
                <w:rFonts w:cs="Arial"/>
                <w:szCs w:val="18"/>
              </w:rPr>
            </w:pPr>
            <w:r w:rsidRPr="00A02D7C">
              <w:rPr>
                <w:rFonts w:cs="Arial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2D7C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A02D7C">
              <w:rPr>
                <w:rFonts w:cs="Arial"/>
                <w:szCs w:val="18"/>
              </w:rPr>
              <w:fldChar w:fldCharType="end"/>
            </w:r>
            <w:r w:rsidRPr="00A02D7C">
              <w:rPr>
                <w:rFonts w:cs="Arial"/>
                <w:szCs w:val="18"/>
              </w:rPr>
              <w:t xml:space="preserve"> Farm name (if all organic farm)</w:t>
            </w:r>
            <w:r w:rsidRPr="00A02D7C">
              <w:rPr>
                <w:rFonts w:cs="Arial"/>
                <w:bCs/>
                <w:szCs w:val="18"/>
              </w:rPr>
              <w:t xml:space="preserve">    </w:t>
            </w:r>
            <w:r w:rsidRPr="00A02D7C">
              <w:rPr>
                <w:rFonts w:cs="Arial"/>
                <w:bCs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2D7C">
              <w:rPr>
                <w:rFonts w:cs="Arial"/>
                <w:bCs/>
                <w:szCs w:val="18"/>
              </w:rPr>
              <w:instrText xml:space="preserve"> FORMCHECKBOX </w:instrText>
            </w:r>
            <w:r w:rsidR="005B4ED0">
              <w:rPr>
                <w:rFonts w:cs="Arial"/>
                <w:bCs/>
                <w:szCs w:val="18"/>
              </w:rPr>
            </w:r>
            <w:r w:rsidR="005B4ED0">
              <w:rPr>
                <w:rFonts w:cs="Arial"/>
                <w:bCs/>
                <w:szCs w:val="18"/>
              </w:rPr>
              <w:fldChar w:fldCharType="separate"/>
            </w:r>
            <w:r w:rsidRPr="00A02D7C">
              <w:rPr>
                <w:rFonts w:cs="Arial"/>
                <w:bCs/>
                <w:szCs w:val="18"/>
              </w:rPr>
              <w:fldChar w:fldCharType="end"/>
            </w:r>
            <w:r w:rsidRPr="00A02D7C">
              <w:rPr>
                <w:rFonts w:cs="Arial"/>
                <w:bCs/>
                <w:szCs w:val="18"/>
              </w:rPr>
              <w:t xml:space="preserve"> Other (describe):</w:t>
            </w:r>
          </w:p>
        </w:tc>
        <w:tc>
          <w:tcPr>
            <w:tcW w:w="5940" w:type="dxa"/>
            <w:tcBorders>
              <w:bottom w:val="single" w:sz="4" w:space="0" w:color="auto"/>
            </w:tcBorders>
            <w:vAlign w:val="center"/>
          </w:tcPr>
          <w:p w14:paraId="0268C143" w14:textId="2E365559" w:rsidR="00F53091" w:rsidRDefault="00F53091" w:rsidP="00CE1CBF">
            <w:pPr>
              <w:pStyle w:val="Header"/>
              <w:keepNext/>
              <w:tabs>
                <w:tab w:val="clear" w:pos="4320"/>
                <w:tab w:val="clear" w:pos="8640"/>
              </w:tabs>
              <w:spacing w:before="60"/>
              <w:ind w:left="-105" w:right="-43"/>
              <w:rPr>
                <w:rFonts w:cs="Arial"/>
                <w:szCs w:val="18"/>
              </w:rPr>
            </w:pPr>
            <w:r w:rsidRPr="00EA1A8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1A8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EA1A8B">
              <w:rPr>
                <w:rFonts w:cs="Arial"/>
                <w:b/>
                <w:color w:val="0070C0"/>
                <w:szCs w:val="18"/>
              </w:rPr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06796F25" w14:textId="77777777" w:rsidR="00CE1CBF" w:rsidRDefault="008A4704" w:rsidP="008B537C">
      <w:pPr>
        <w:pStyle w:val="Header"/>
        <w:keepNext/>
        <w:numPr>
          <w:ilvl w:val="0"/>
          <w:numId w:val="20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 w:rsidRPr="00E0707A">
        <w:rPr>
          <w:rFonts w:cs="Arial"/>
          <w:szCs w:val="18"/>
        </w:rPr>
        <w:t>Do you use lot numbers</w:t>
      </w:r>
      <w:r w:rsidR="000C248A" w:rsidRPr="00A3096E">
        <w:rPr>
          <w:rFonts w:cs="Arial"/>
          <w:szCs w:val="18"/>
        </w:rPr>
        <w:t xml:space="preserve"> </w:t>
      </w:r>
      <w:r w:rsidR="0058007C" w:rsidRPr="00A3096E">
        <w:rPr>
          <w:rFonts w:cs="Arial"/>
          <w:szCs w:val="18"/>
        </w:rPr>
        <w:t>to</w:t>
      </w:r>
      <w:r w:rsidR="00DE3557" w:rsidRPr="00A3096E">
        <w:rPr>
          <w:rFonts w:cs="Arial"/>
          <w:szCs w:val="18"/>
        </w:rPr>
        <w:t xml:space="preserve"> trace harvested crops back to </w:t>
      </w:r>
      <w:r w:rsidR="008437D1" w:rsidRPr="00A3096E">
        <w:rPr>
          <w:rFonts w:cs="Arial"/>
          <w:szCs w:val="18"/>
        </w:rPr>
        <w:t>your operation</w:t>
      </w:r>
      <w:r w:rsidRPr="00E0707A">
        <w:rPr>
          <w:rFonts w:cs="Arial"/>
          <w:szCs w:val="18"/>
        </w:rPr>
        <w:t>?</w:t>
      </w:r>
    </w:p>
    <w:p w14:paraId="1237F7E3" w14:textId="22CD9CA0" w:rsidR="00CE1CBF" w:rsidRDefault="00DE3557" w:rsidP="00CE1CBF">
      <w:pPr>
        <w:pStyle w:val="Header"/>
        <w:keepNext/>
        <w:tabs>
          <w:tab w:val="clear" w:pos="4320"/>
          <w:tab w:val="clear" w:pos="8640"/>
        </w:tabs>
        <w:spacing w:before="60"/>
        <w:ind w:left="360" w:right="-43"/>
        <w:rPr>
          <w:rFonts w:cs="Arial"/>
          <w:bCs/>
          <w:szCs w:val="18"/>
        </w:rPr>
      </w:pPr>
      <w:r w:rsidRPr="00A3096E">
        <w:rPr>
          <w:rFonts w:cs="Arial"/>
          <w:bCs/>
          <w:szCs w:val="1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bCs/>
          <w:szCs w:val="18"/>
        </w:rPr>
        <w:instrText xml:space="preserve"> FORMCHECKBOX </w:instrText>
      </w:r>
      <w:r w:rsidR="005B4ED0">
        <w:rPr>
          <w:rFonts w:cs="Arial"/>
          <w:bCs/>
          <w:szCs w:val="18"/>
        </w:rPr>
      </w:r>
      <w:r w:rsidR="005B4ED0">
        <w:rPr>
          <w:rFonts w:cs="Arial"/>
          <w:bCs/>
          <w:szCs w:val="18"/>
        </w:rPr>
        <w:fldChar w:fldCharType="separate"/>
      </w:r>
      <w:r w:rsidRPr="00A3096E">
        <w:rPr>
          <w:rFonts w:cs="Arial"/>
          <w:bCs/>
          <w:szCs w:val="18"/>
        </w:rPr>
        <w:fldChar w:fldCharType="end"/>
      </w:r>
      <w:r w:rsidRPr="00A3096E">
        <w:rPr>
          <w:rFonts w:cs="Arial"/>
          <w:bCs/>
          <w:szCs w:val="18"/>
        </w:rPr>
        <w:t xml:space="preserve"> No</w:t>
      </w:r>
      <w:r w:rsidR="00CE1CBF">
        <w:rPr>
          <w:rFonts w:cs="Arial"/>
          <w:bCs/>
          <w:szCs w:val="18"/>
        </w:rPr>
        <w:t xml:space="preserve">   </w:t>
      </w:r>
    </w:p>
    <w:p w14:paraId="4108BAE0" w14:textId="258EF60B" w:rsidR="00677A1F" w:rsidRPr="00A3096E" w:rsidRDefault="00A80252" w:rsidP="00EC5CCA">
      <w:pPr>
        <w:pStyle w:val="Header"/>
        <w:keepNext/>
        <w:tabs>
          <w:tab w:val="clear" w:pos="4320"/>
          <w:tab w:val="clear" w:pos="8640"/>
        </w:tabs>
        <w:spacing w:before="60"/>
        <w:ind w:left="630" w:right="-43" w:hanging="270"/>
        <w:rPr>
          <w:rFonts w:cs="Arial"/>
          <w:szCs w:val="18"/>
        </w:rPr>
      </w:pPr>
      <w:r w:rsidRPr="00A3096E">
        <w:rPr>
          <w:rFonts w:cs="Arial"/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szCs w:val="18"/>
        </w:rPr>
        <w:instrText xml:space="preserve"> FORMCHECKBOX </w:instrText>
      </w:r>
      <w:r w:rsidR="005B4ED0">
        <w:rPr>
          <w:rFonts w:cs="Arial"/>
          <w:szCs w:val="18"/>
        </w:rPr>
      </w:r>
      <w:r w:rsidR="005B4ED0">
        <w:rPr>
          <w:rFonts w:cs="Arial"/>
          <w:szCs w:val="18"/>
        </w:rPr>
        <w:fldChar w:fldCharType="separate"/>
      </w:r>
      <w:r w:rsidRPr="00A3096E">
        <w:rPr>
          <w:rFonts w:cs="Arial"/>
          <w:szCs w:val="18"/>
        </w:rPr>
        <w:fldChar w:fldCharType="end"/>
      </w:r>
      <w:r w:rsidRPr="00A3096E">
        <w:rPr>
          <w:rFonts w:cs="Arial"/>
          <w:szCs w:val="18"/>
        </w:rPr>
        <w:t xml:space="preserve"> </w:t>
      </w:r>
      <w:r w:rsidR="0034318B" w:rsidRPr="00A3096E">
        <w:rPr>
          <w:rFonts w:cs="Arial"/>
          <w:szCs w:val="18"/>
        </w:rPr>
        <w:t>Yes</w:t>
      </w:r>
      <w:r w:rsidR="00DE3557" w:rsidRPr="00A3096E">
        <w:rPr>
          <w:rFonts w:cs="Arial"/>
          <w:szCs w:val="18"/>
        </w:rPr>
        <w:t>.</w:t>
      </w:r>
      <w:r w:rsidR="0034318B" w:rsidRPr="00A3096E">
        <w:rPr>
          <w:rFonts w:cs="Arial"/>
          <w:szCs w:val="18"/>
        </w:rPr>
        <w:t xml:space="preserve"> </w:t>
      </w:r>
      <w:r w:rsidR="00411B25" w:rsidRPr="00E0707A">
        <w:rPr>
          <w:rFonts w:cs="Arial"/>
          <w:szCs w:val="18"/>
        </w:rPr>
        <w:t>Describe lot numbering system</w:t>
      </w:r>
      <w:r w:rsidR="008A4704" w:rsidRPr="00E0707A">
        <w:rPr>
          <w:rFonts w:cs="Arial"/>
          <w:szCs w:val="18"/>
        </w:rPr>
        <w:t xml:space="preserve"> </w:t>
      </w:r>
      <w:r w:rsidR="00DE3557" w:rsidRPr="00A3096E">
        <w:rPr>
          <w:rFonts w:cs="Arial"/>
          <w:szCs w:val="18"/>
        </w:rPr>
        <w:t xml:space="preserve">in </w:t>
      </w:r>
      <w:hyperlink r:id="rId12" w:history="1">
        <w:r w:rsidR="00DE3557" w:rsidRPr="00A3096E">
          <w:rPr>
            <w:rStyle w:val="Hyperlink"/>
            <w:rFonts w:cs="Arial"/>
            <w:b/>
            <w:bCs/>
            <w:szCs w:val="18"/>
          </w:rPr>
          <w:t>G8.0 Record</w:t>
        </w:r>
        <w:r w:rsidR="00DA4B51" w:rsidRPr="00A3096E">
          <w:rPr>
            <w:rStyle w:val="Hyperlink"/>
            <w:rFonts w:cs="Arial"/>
            <w:b/>
            <w:bCs/>
            <w:szCs w:val="18"/>
          </w:rPr>
          <w:t xml:space="preserve"> K</w:t>
        </w:r>
        <w:r w:rsidR="00DE3557" w:rsidRPr="00A3096E">
          <w:rPr>
            <w:rStyle w:val="Hyperlink"/>
            <w:rFonts w:cs="Arial"/>
            <w:b/>
            <w:bCs/>
            <w:szCs w:val="18"/>
          </w:rPr>
          <w:t>eeping</w:t>
        </w:r>
      </w:hyperlink>
      <w:r w:rsidR="008A4704" w:rsidRPr="00E0707A">
        <w:rPr>
          <w:rFonts w:cs="Arial"/>
          <w:szCs w:val="18"/>
        </w:rPr>
        <w:t>.</w:t>
      </w:r>
      <w:r w:rsidR="00DA4B51" w:rsidRPr="00A3096E">
        <w:rPr>
          <w:rFonts w:cs="Arial"/>
          <w:szCs w:val="18"/>
        </w:rPr>
        <w:t xml:space="preserve"> </w:t>
      </w:r>
      <w:r w:rsidR="009E0117" w:rsidRPr="00A3096E">
        <w:rPr>
          <w:rFonts w:cs="Arial"/>
          <w:i/>
          <w:iCs/>
          <w:szCs w:val="18"/>
        </w:rPr>
        <w:t>Include lot numbers on nonretail containers or accompanying documentation.</w:t>
      </w:r>
    </w:p>
    <w:p w14:paraId="5162916E" w14:textId="5012C772" w:rsidR="006C13A6" w:rsidRDefault="003F63C6">
      <w:pPr>
        <w:pStyle w:val="Heading2"/>
        <w:numPr>
          <w:ilvl w:val="0"/>
          <w:numId w:val="9"/>
        </w:numPr>
        <w:spacing w:before="120"/>
        <w:ind w:right="-43"/>
        <w:rPr>
          <w:noProof/>
        </w:rPr>
      </w:pPr>
      <w:r>
        <w:rPr>
          <w:noProof/>
          <w:sz w:val="22"/>
          <w:szCs w:val="18"/>
        </w:rPr>
        <w:t xml:space="preserve">Retail </w:t>
      </w:r>
      <w:r w:rsidR="006C13A6" w:rsidRPr="005A5E40">
        <w:rPr>
          <w:noProof/>
          <w:sz w:val="22"/>
          <w:szCs w:val="18"/>
        </w:rPr>
        <w:t>Labels</w:t>
      </w:r>
      <w:r w:rsidR="00D16371">
        <w:rPr>
          <w:noProof/>
          <w:sz w:val="22"/>
          <w:szCs w:val="18"/>
        </w:rPr>
        <w:t xml:space="preserve"> (Packaged or Unpackaged)</w:t>
      </w:r>
    </w:p>
    <w:p w14:paraId="700B1E0F" w14:textId="41031899" w:rsidR="00F216F4" w:rsidRPr="002E46A7" w:rsidRDefault="00F216F4" w:rsidP="002E46A7">
      <w:pPr>
        <w:pStyle w:val="Header"/>
        <w:keepNext/>
        <w:numPr>
          <w:ilvl w:val="0"/>
          <w:numId w:val="21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iCs/>
          <w:noProof/>
          <w:szCs w:val="18"/>
        </w:rPr>
      </w:pPr>
      <w:r w:rsidRPr="00874C5F">
        <w:rPr>
          <w:rFonts w:cs="Arial"/>
          <w:iCs/>
          <w:noProof/>
          <w:szCs w:val="18"/>
        </w:rPr>
        <w:t>Do you use any</w:t>
      </w:r>
      <w:r w:rsidR="00350D7A">
        <w:rPr>
          <w:rFonts w:cs="Arial"/>
          <w:iCs/>
          <w:noProof/>
          <w:szCs w:val="18"/>
        </w:rPr>
        <w:t xml:space="preserve"> retail labels for</w:t>
      </w:r>
      <w:r w:rsidRPr="002E46A7">
        <w:rPr>
          <w:rFonts w:cs="Arial"/>
          <w:iCs/>
          <w:noProof/>
          <w:szCs w:val="18"/>
        </w:rPr>
        <w:t xml:space="preserve"> </w:t>
      </w:r>
      <w:r w:rsidR="001C17E8" w:rsidRPr="002E46A7">
        <w:rPr>
          <w:rFonts w:cs="Arial"/>
          <w:b/>
          <w:bCs/>
          <w:iCs/>
          <w:noProof/>
          <w:szCs w:val="18"/>
        </w:rPr>
        <w:t>packaged</w:t>
      </w:r>
      <w:r w:rsidR="001C17E8" w:rsidRPr="002E46A7">
        <w:rPr>
          <w:rFonts w:cs="Arial"/>
          <w:iCs/>
          <w:noProof/>
          <w:szCs w:val="18"/>
        </w:rPr>
        <w:t xml:space="preserve"> </w:t>
      </w:r>
      <w:r w:rsidR="00350D7A">
        <w:rPr>
          <w:rFonts w:cs="Arial"/>
          <w:iCs/>
          <w:noProof/>
          <w:szCs w:val="18"/>
        </w:rPr>
        <w:t>organic</w:t>
      </w:r>
      <w:r w:rsidR="00B25319">
        <w:rPr>
          <w:rFonts w:cs="Arial"/>
          <w:iCs/>
          <w:noProof/>
          <w:szCs w:val="18"/>
        </w:rPr>
        <w:t xml:space="preserve"> products</w:t>
      </w:r>
      <w:r w:rsidR="001C17E8" w:rsidRPr="002E46A7">
        <w:rPr>
          <w:rFonts w:cs="Arial"/>
          <w:iCs/>
          <w:noProof/>
          <w:szCs w:val="18"/>
        </w:rPr>
        <w:t>?</w:t>
      </w:r>
    </w:p>
    <w:p w14:paraId="3B6B6841" w14:textId="68BCFADF" w:rsidR="001C17E8" w:rsidRDefault="001C17E8" w:rsidP="002E46A7">
      <w:pPr>
        <w:pStyle w:val="ListParagraph"/>
        <w:spacing w:before="60"/>
        <w:ind w:left="360"/>
        <w:contextualSpacing w:val="0"/>
        <w:rPr>
          <w:rFonts w:cs="Arial"/>
          <w:szCs w:val="18"/>
        </w:rPr>
      </w:pPr>
      <w:r w:rsidRPr="005B04D8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5B04D8">
        <w:instrText xml:space="preserve"> FORMCHECKBOX </w:instrText>
      </w:r>
      <w:r w:rsidR="005B4ED0">
        <w:fldChar w:fldCharType="separate"/>
      </w:r>
      <w:r w:rsidRPr="005B04D8">
        <w:fldChar w:fldCharType="end"/>
      </w:r>
      <w:r w:rsidRPr="005B04D8">
        <w:t xml:space="preserve"> Not applicable</w:t>
      </w:r>
      <w:r>
        <w:t xml:space="preserve">, none used. </w:t>
      </w:r>
      <w:r w:rsidR="00103DF8">
        <w:t>S</w:t>
      </w:r>
      <w:r w:rsidR="00EE45E5">
        <w:t xml:space="preserve">kip to </w:t>
      </w:r>
      <w:r w:rsidR="0077218D">
        <w:t>B</w:t>
      </w:r>
      <w:r w:rsidR="001B7EE3">
        <w:t>3</w:t>
      </w:r>
      <w:r w:rsidR="0077218D">
        <w:t xml:space="preserve"> below</w:t>
      </w:r>
      <w:r w:rsidR="00EE45E5">
        <w:t>.</w:t>
      </w:r>
      <w:r w:rsidR="001B7EE3">
        <w:tab/>
      </w:r>
      <w:r w:rsidR="0077218D">
        <w:t xml:space="preserve">  </w:t>
      </w:r>
      <w:r w:rsidRPr="00EA1A8B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A1A8B">
        <w:rPr>
          <w:rFonts w:cs="Arial"/>
          <w:szCs w:val="18"/>
        </w:rPr>
        <w:instrText xml:space="preserve"> FORMCHECKBOX </w:instrText>
      </w:r>
      <w:r w:rsidR="005B4ED0">
        <w:rPr>
          <w:rFonts w:cs="Arial"/>
          <w:szCs w:val="18"/>
        </w:rPr>
      </w:r>
      <w:r w:rsidR="005B4ED0">
        <w:rPr>
          <w:rFonts w:cs="Arial"/>
          <w:szCs w:val="18"/>
        </w:rPr>
        <w:fldChar w:fldCharType="separate"/>
      </w:r>
      <w:r w:rsidRPr="00EA1A8B">
        <w:rPr>
          <w:rFonts w:cs="Arial"/>
          <w:szCs w:val="18"/>
        </w:rPr>
        <w:fldChar w:fldCharType="end"/>
      </w:r>
      <w:r w:rsidRPr="00EA1A8B">
        <w:rPr>
          <w:rFonts w:cs="Arial"/>
          <w:szCs w:val="18"/>
        </w:rPr>
        <w:t xml:space="preserve">  Yes</w:t>
      </w:r>
      <w:r w:rsidR="000154A7">
        <w:rPr>
          <w:rFonts w:cs="Arial"/>
          <w:szCs w:val="18"/>
        </w:rPr>
        <w:t>. Complete this section.</w:t>
      </w:r>
    </w:p>
    <w:p w14:paraId="5546D50C" w14:textId="77777777" w:rsidR="00670D5E" w:rsidRPr="00EA1A8B" w:rsidRDefault="00670D5E" w:rsidP="002B297A">
      <w:pPr>
        <w:pStyle w:val="ListParagraph"/>
        <w:ind w:left="360"/>
        <w:contextualSpacing w:val="0"/>
      </w:pPr>
      <w:r w:rsidRPr="00EA1A8B">
        <w:rPr>
          <w:rFonts w:cs="Arial"/>
          <w:i/>
          <w:noProof/>
          <w:szCs w:val="18"/>
        </w:rPr>
        <w:t>Packaged</w:t>
      </w:r>
      <w:r>
        <w:rPr>
          <w:rFonts w:cs="Arial"/>
          <w:i/>
          <w:noProof/>
          <w:szCs w:val="18"/>
        </w:rPr>
        <w:t xml:space="preserve"> retail product labels </w:t>
      </w:r>
      <w:r w:rsidRPr="00EA1A8B">
        <w:rPr>
          <w:rFonts w:cs="Arial"/>
          <w:i/>
          <w:noProof/>
          <w:szCs w:val="18"/>
        </w:rPr>
        <w:t>must</w:t>
      </w:r>
      <w:r>
        <w:rPr>
          <w:rFonts w:cs="Arial"/>
          <w:i/>
          <w:noProof/>
          <w:szCs w:val="18"/>
        </w:rPr>
        <w:t xml:space="preserve"> state </w:t>
      </w:r>
      <w:r w:rsidRPr="00EA1A8B">
        <w:rPr>
          <w:rFonts w:cs="Arial"/>
          <w:b/>
          <w:bCs/>
          <w:i/>
          <w:noProof/>
          <w:szCs w:val="18"/>
        </w:rPr>
        <w:t xml:space="preserve">“Certified Organic by CCOF” </w:t>
      </w:r>
      <w:r>
        <w:rPr>
          <w:rFonts w:cs="Arial"/>
          <w:i/>
          <w:noProof/>
          <w:szCs w:val="18"/>
        </w:rPr>
        <w:t>(or similar)</w:t>
      </w:r>
      <w:r w:rsidRPr="00017CFF">
        <w:rPr>
          <w:rFonts w:cs="Arial"/>
          <w:i/>
          <w:noProof/>
          <w:szCs w:val="18"/>
        </w:rPr>
        <w:t xml:space="preserve"> </w:t>
      </w:r>
      <w:r w:rsidRPr="00EA1A8B">
        <w:rPr>
          <w:rFonts w:cs="Arial"/>
          <w:b/>
          <w:bCs/>
          <w:i/>
          <w:noProof/>
          <w:szCs w:val="18"/>
        </w:rPr>
        <w:t>below</w:t>
      </w:r>
      <w:r>
        <w:rPr>
          <w:rFonts w:cs="Arial"/>
          <w:i/>
          <w:noProof/>
          <w:szCs w:val="18"/>
        </w:rPr>
        <w:t xml:space="preserve"> the name and contact information for the final operation producing or handling the product.</w:t>
      </w:r>
    </w:p>
    <w:p w14:paraId="17B15702" w14:textId="08D59317" w:rsidR="00EE45E5" w:rsidRDefault="00EE45E5" w:rsidP="002E46A7">
      <w:pPr>
        <w:pStyle w:val="Header"/>
        <w:numPr>
          <w:ilvl w:val="0"/>
          <w:numId w:val="21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 w:rsidRPr="00EA1A8B">
        <w:rPr>
          <w:rFonts w:cs="Arial"/>
          <w:szCs w:val="18"/>
        </w:rPr>
        <w:t>Mark al</w:t>
      </w:r>
      <w:r>
        <w:rPr>
          <w:rFonts w:cs="Arial"/>
          <w:szCs w:val="18"/>
        </w:rPr>
        <w:t>l</w:t>
      </w:r>
      <w:r w:rsidRPr="00EA1A8B">
        <w:rPr>
          <w:rFonts w:cs="Arial"/>
          <w:szCs w:val="18"/>
        </w:rPr>
        <w:t xml:space="preserve"> of the following </w:t>
      </w:r>
      <w:r>
        <w:rPr>
          <w:rFonts w:cs="Arial"/>
          <w:szCs w:val="18"/>
        </w:rPr>
        <w:t xml:space="preserve">package labels </w:t>
      </w:r>
      <w:r w:rsidRPr="00EA1A8B">
        <w:rPr>
          <w:rFonts w:cs="Arial"/>
          <w:szCs w:val="18"/>
        </w:rPr>
        <w:t>that you use</w:t>
      </w:r>
      <w:r>
        <w:rPr>
          <w:rFonts w:cs="Arial"/>
          <w:szCs w:val="18"/>
        </w:rPr>
        <w:t xml:space="preserve"> for </w:t>
      </w:r>
      <w:r w:rsidR="000A1D82">
        <w:rPr>
          <w:rFonts w:cs="Arial"/>
          <w:szCs w:val="18"/>
        </w:rPr>
        <w:t xml:space="preserve">retail </w:t>
      </w:r>
      <w:r>
        <w:rPr>
          <w:rFonts w:cs="Arial"/>
          <w:szCs w:val="18"/>
        </w:rPr>
        <w:t>sale of organic crops</w:t>
      </w:r>
      <w:r w:rsidRPr="00EA1A8B">
        <w:rPr>
          <w:rFonts w:cs="Arial"/>
          <w:szCs w:val="18"/>
        </w:rPr>
        <w:t>:</w:t>
      </w:r>
    </w:p>
    <w:tbl>
      <w:tblPr>
        <w:tblStyle w:val="TableGrid"/>
        <w:tblW w:w="1062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580"/>
      </w:tblGrid>
      <w:tr w:rsidR="00067493" w14:paraId="6EFD99B2" w14:textId="77777777" w:rsidTr="004B7621">
        <w:trPr>
          <w:cantSplit/>
          <w:trHeight w:val="360"/>
        </w:trPr>
        <w:tc>
          <w:tcPr>
            <w:tcW w:w="5040" w:type="dxa"/>
            <w:vAlign w:val="center"/>
          </w:tcPr>
          <w:p w14:paraId="6AD337FF" w14:textId="51A259FE" w:rsidR="00067493" w:rsidRDefault="00067493" w:rsidP="00181029">
            <w:pPr>
              <w:pStyle w:val="Header"/>
              <w:tabs>
                <w:tab w:val="clear" w:pos="4320"/>
                <w:tab w:val="clear" w:pos="8640"/>
              </w:tabs>
              <w:spacing w:before="60" w:line="240" w:lineRule="auto"/>
              <w:ind w:left="-105" w:right="-43"/>
              <w:rPr>
                <w:rFonts w:cs="Arial"/>
                <w:szCs w:val="18"/>
              </w:rPr>
            </w:pPr>
            <w:r w:rsidRPr="00EA1A8B">
              <w:rPr>
                <w:rFonts w:cs="Arial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 w:rsidRPr="00EA1A8B">
              <w:rPr>
                <w:rFonts w:cs="Arial"/>
                <w:szCs w:val="18"/>
              </w:rPr>
              <w:t xml:space="preserve"> Box  </w:t>
            </w:r>
            <w:r w:rsidRPr="00EA1A8B">
              <w:rPr>
                <w:rFonts w:cs="Arial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 w:rsidRPr="00EA1A8B">
              <w:rPr>
                <w:rFonts w:cs="Arial"/>
                <w:szCs w:val="18"/>
              </w:rPr>
              <w:t xml:space="preserve"> B</w:t>
            </w:r>
            <w:r>
              <w:rPr>
                <w:rFonts w:cs="Arial"/>
                <w:szCs w:val="18"/>
              </w:rPr>
              <w:t>ag or sleeve</w:t>
            </w:r>
            <w:r w:rsidRPr="00EA1A8B">
              <w:rPr>
                <w:rFonts w:cs="Arial"/>
                <w:szCs w:val="18"/>
              </w:rPr>
              <w:t xml:space="preserve">  </w:t>
            </w:r>
            <w:r w:rsidRPr="00EA1A8B">
              <w:rPr>
                <w:rFonts w:cs="Arial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 w:rsidRPr="00EA1A8B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Clamshell  </w:t>
            </w:r>
            <w:r w:rsidRPr="00EA1A8B">
              <w:rPr>
                <w:rFonts w:cs="Arial"/>
                <w:szCs w:val="18"/>
              </w:rPr>
              <w:t xml:space="preserve"> </w:t>
            </w:r>
            <w:r w:rsidRPr="00EA1A8B">
              <w:rPr>
                <w:rFonts w:cs="Arial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>
              <w:rPr>
                <w:rFonts w:cs="Arial"/>
                <w:szCs w:val="18"/>
              </w:rPr>
              <w:t xml:space="preserve"> Other (describe): 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center"/>
          </w:tcPr>
          <w:p w14:paraId="44183031" w14:textId="77777777" w:rsidR="00067493" w:rsidRDefault="00067493" w:rsidP="00181029">
            <w:pPr>
              <w:pStyle w:val="Header"/>
              <w:tabs>
                <w:tab w:val="clear" w:pos="4320"/>
                <w:tab w:val="clear" w:pos="8640"/>
              </w:tabs>
              <w:spacing w:before="60" w:line="240" w:lineRule="auto"/>
              <w:ind w:left="-105" w:right="-43"/>
              <w:rPr>
                <w:rFonts w:cs="Arial"/>
                <w:szCs w:val="18"/>
              </w:rPr>
            </w:pPr>
            <w:r w:rsidRPr="00EA1A8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1A8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EA1A8B">
              <w:rPr>
                <w:rFonts w:cs="Arial"/>
                <w:b/>
                <w:color w:val="0070C0"/>
                <w:szCs w:val="18"/>
              </w:rPr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397FF622" w14:textId="2C4E51AF" w:rsidR="001C17E8" w:rsidRPr="002E46A7" w:rsidRDefault="00722428" w:rsidP="002E46A7">
      <w:pPr>
        <w:pStyle w:val="Header"/>
        <w:keepNext/>
        <w:numPr>
          <w:ilvl w:val="0"/>
          <w:numId w:val="21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iCs/>
          <w:noProof/>
          <w:szCs w:val="18"/>
        </w:rPr>
      </w:pPr>
      <w:r w:rsidRPr="002E46A7">
        <w:rPr>
          <w:rFonts w:cs="Arial"/>
          <w:iCs/>
          <w:noProof/>
          <w:szCs w:val="18"/>
        </w:rPr>
        <w:t>Do you use any</w:t>
      </w:r>
      <w:r w:rsidR="00DA030C">
        <w:rPr>
          <w:rFonts w:cs="Arial"/>
          <w:iCs/>
          <w:noProof/>
          <w:szCs w:val="18"/>
        </w:rPr>
        <w:t xml:space="preserve"> retail labels for</w:t>
      </w:r>
      <w:r w:rsidRPr="002E46A7">
        <w:rPr>
          <w:rFonts w:cs="Arial"/>
          <w:iCs/>
          <w:noProof/>
          <w:szCs w:val="18"/>
        </w:rPr>
        <w:t xml:space="preserve"> </w:t>
      </w:r>
      <w:r w:rsidRPr="00721303">
        <w:rPr>
          <w:rFonts w:cs="Arial"/>
          <w:b/>
          <w:bCs/>
          <w:iCs/>
          <w:noProof/>
          <w:szCs w:val="18"/>
        </w:rPr>
        <w:t>unpackaged</w:t>
      </w:r>
      <w:r w:rsidRPr="002E46A7">
        <w:rPr>
          <w:rFonts w:cs="Arial"/>
          <w:iCs/>
          <w:noProof/>
          <w:szCs w:val="18"/>
        </w:rPr>
        <w:t xml:space="preserve"> </w:t>
      </w:r>
      <w:r w:rsidR="00DA030C">
        <w:rPr>
          <w:rFonts w:cs="Arial"/>
          <w:iCs/>
          <w:noProof/>
          <w:szCs w:val="18"/>
        </w:rPr>
        <w:t>organic products (e.g. products in other than packaged form at the point of retail sale)</w:t>
      </w:r>
      <w:r w:rsidR="001B36BB" w:rsidRPr="002E46A7">
        <w:rPr>
          <w:rFonts w:cs="Arial"/>
          <w:iCs/>
          <w:noProof/>
          <w:szCs w:val="18"/>
        </w:rPr>
        <w:t>?</w:t>
      </w:r>
    </w:p>
    <w:p w14:paraId="25407077" w14:textId="317CB404" w:rsidR="00F4433C" w:rsidRDefault="00D77DB8" w:rsidP="002B297A">
      <w:pPr>
        <w:ind w:left="360"/>
        <w:rPr>
          <w:rFonts w:eastAsia="Arial Unicode MS"/>
          <w:i/>
          <w:iCs/>
        </w:rPr>
      </w:pPr>
      <w:r w:rsidRPr="002E46A7">
        <w:rPr>
          <w:rFonts w:eastAsia="Arial Unicode MS"/>
          <w:i/>
          <w:iCs/>
        </w:rPr>
        <w:t>Unpackaged retail product labels include</w:t>
      </w:r>
      <w:r w:rsidR="003F63C6" w:rsidRPr="002E46A7">
        <w:rPr>
          <w:rFonts w:eastAsia="Arial Unicode MS"/>
          <w:i/>
          <w:iCs/>
        </w:rPr>
        <w:t xml:space="preserve"> PLU</w:t>
      </w:r>
      <w:r w:rsidRPr="002E46A7">
        <w:rPr>
          <w:rFonts w:eastAsia="Arial Unicode MS"/>
          <w:i/>
          <w:iCs/>
        </w:rPr>
        <w:t xml:space="preserve"> labels</w:t>
      </w:r>
      <w:r w:rsidR="003F63C6" w:rsidRPr="002E46A7">
        <w:rPr>
          <w:rFonts w:eastAsia="Arial Unicode MS"/>
          <w:i/>
          <w:iCs/>
        </w:rPr>
        <w:t>, twist tie</w:t>
      </w:r>
      <w:r w:rsidRPr="002E46A7">
        <w:rPr>
          <w:rFonts w:eastAsia="Arial Unicode MS"/>
          <w:i/>
          <w:iCs/>
        </w:rPr>
        <w:t>s</w:t>
      </w:r>
      <w:r w:rsidR="003F63C6" w:rsidRPr="002E46A7">
        <w:rPr>
          <w:rFonts w:eastAsia="Arial Unicode MS"/>
          <w:i/>
          <w:iCs/>
        </w:rPr>
        <w:t>, plant tag</w:t>
      </w:r>
      <w:r w:rsidRPr="002E46A7">
        <w:rPr>
          <w:rFonts w:eastAsia="Arial Unicode MS"/>
          <w:i/>
          <w:iCs/>
        </w:rPr>
        <w:t>s, etc</w:t>
      </w:r>
      <w:r w:rsidR="003F63C6" w:rsidRPr="002E46A7">
        <w:rPr>
          <w:rFonts w:eastAsia="Arial Unicode MS"/>
          <w:i/>
          <w:iCs/>
        </w:rPr>
        <w:t xml:space="preserve">. </w:t>
      </w:r>
      <w:r w:rsidR="00741E2F" w:rsidRPr="002E46A7">
        <w:rPr>
          <w:rFonts w:eastAsia="Arial Unicode MS"/>
          <w:i/>
          <w:iCs/>
        </w:rPr>
        <w:t>PLU labels include stickers</w:t>
      </w:r>
      <w:r w:rsidR="007F2B7B" w:rsidRPr="002E46A7">
        <w:rPr>
          <w:rFonts w:eastAsia="Arial Unicode MS"/>
          <w:i/>
          <w:iCs/>
        </w:rPr>
        <w:t xml:space="preserve"> and tags</w:t>
      </w:r>
      <w:r w:rsidR="00741E2F" w:rsidRPr="002E46A7">
        <w:rPr>
          <w:rFonts w:eastAsia="Arial Unicode MS"/>
          <w:i/>
          <w:iCs/>
        </w:rPr>
        <w:t xml:space="preserve"> affixed to </w:t>
      </w:r>
      <w:r w:rsidR="00244B6E" w:rsidRPr="002E46A7">
        <w:rPr>
          <w:rFonts w:eastAsia="Arial Unicode MS"/>
          <w:i/>
          <w:iCs/>
        </w:rPr>
        <w:t xml:space="preserve">individual </w:t>
      </w:r>
      <w:r w:rsidR="00741E2F" w:rsidRPr="002E46A7">
        <w:rPr>
          <w:rFonts w:eastAsia="Arial Unicode MS"/>
          <w:i/>
          <w:iCs/>
        </w:rPr>
        <w:t xml:space="preserve">produce items and may include </w:t>
      </w:r>
      <w:r w:rsidR="007F2B7B" w:rsidRPr="002E46A7">
        <w:rPr>
          <w:rFonts w:eastAsia="Arial Unicode MS"/>
          <w:i/>
          <w:iCs/>
        </w:rPr>
        <w:t>produce</w:t>
      </w:r>
      <w:r w:rsidR="00741E2F" w:rsidRPr="002E46A7">
        <w:rPr>
          <w:rFonts w:eastAsia="Arial Unicode MS"/>
          <w:i/>
          <w:iCs/>
        </w:rPr>
        <w:t xml:space="preserve"> bags </w:t>
      </w:r>
      <w:r w:rsidR="007F2B7B" w:rsidRPr="002E46A7">
        <w:rPr>
          <w:rFonts w:eastAsia="Arial Unicode MS"/>
          <w:i/>
          <w:iCs/>
        </w:rPr>
        <w:t>that remain unpackaged or open in the retail setting.</w:t>
      </w:r>
      <w:r w:rsidR="008336B1" w:rsidRPr="002E46A7">
        <w:rPr>
          <w:rFonts w:eastAsia="Arial Unicode MS"/>
          <w:i/>
          <w:iCs/>
        </w:rPr>
        <w:t xml:space="preserve"> “Certified Organic by CCOF” </w:t>
      </w:r>
      <w:r w:rsidR="00F4433C">
        <w:rPr>
          <w:rFonts w:eastAsia="Arial Unicode MS"/>
          <w:i/>
          <w:iCs/>
        </w:rPr>
        <w:t xml:space="preserve">is optional </w:t>
      </w:r>
      <w:r w:rsidR="008336B1" w:rsidRPr="002E46A7">
        <w:rPr>
          <w:rFonts w:eastAsia="Arial Unicode MS"/>
          <w:i/>
          <w:iCs/>
        </w:rPr>
        <w:t>and can be located anywhere</w:t>
      </w:r>
      <w:r w:rsidR="00F4433C">
        <w:rPr>
          <w:rFonts w:eastAsia="Arial Unicode MS"/>
          <w:i/>
          <w:iCs/>
        </w:rPr>
        <w:t xml:space="preserve"> on the label.</w:t>
      </w:r>
    </w:p>
    <w:p w14:paraId="51629170" w14:textId="63C21ADE" w:rsidR="00A373B4" w:rsidRPr="00BA4259" w:rsidRDefault="00A373B4" w:rsidP="002B297A">
      <w:pPr>
        <w:ind w:left="360"/>
        <w:rPr>
          <w:rFonts w:eastAsia="Arial Unicode MS"/>
          <w:i/>
          <w:iCs/>
        </w:rPr>
      </w:pPr>
      <w:r w:rsidRPr="00BA4259">
        <w:rPr>
          <w:rFonts w:eastAsia="Arial Unicode MS"/>
          <w:i/>
          <w:iCs/>
        </w:rPr>
        <w:t xml:space="preserve">CCOF </w:t>
      </w:r>
      <w:r w:rsidRPr="00BA4259">
        <w:rPr>
          <w:rFonts w:eastAsia="Arial Unicode MS"/>
          <w:b/>
          <w:bCs/>
          <w:i/>
          <w:iCs/>
        </w:rPr>
        <w:t>only</w:t>
      </w:r>
      <w:r w:rsidRPr="00BA4259">
        <w:rPr>
          <w:rFonts w:eastAsia="Arial Unicode MS"/>
          <w:i/>
          <w:iCs/>
        </w:rPr>
        <w:t xml:space="preserve"> reviews unpackaged retail labels that contain one or more of the following elements: USDA seal, CCOF name/seal, or ingredient statement.</w:t>
      </w:r>
    </w:p>
    <w:p w14:paraId="3DCEC741" w14:textId="009F728C" w:rsidR="00E21ED5" w:rsidRPr="00682ACB" w:rsidRDefault="00A373B4" w:rsidP="00987353">
      <w:pPr>
        <w:spacing w:before="60"/>
        <w:ind w:left="630" w:hanging="270"/>
      </w:pPr>
      <w:r w:rsidRPr="00BA4259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5B4ED0">
        <w:fldChar w:fldCharType="separate"/>
      </w:r>
      <w:r w:rsidRPr="00BA4259">
        <w:fldChar w:fldCharType="end"/>
      </w:r>
      <w:r w:rsidRPr="00682ACB">
        <w:t xml:space="preserve"> Not applicable, no unpackaged retail labels used,</w:t>
      </w:r>
      <w:r w:rsidR="006F6EC1">
        <w:t xml:space="preserve"> OR</w:t>
      </w:r>
      <w:r w:rsidRPr="00682ACB">
        <w:t xml:space="preserve"> </w:t>
      </w:r>
      <w:r w:rsidR="0030709A" w:rsidRPr="00682ACB">
        <w:t xml:space="preserve">use </w:t>
      </w:r>
      <w:r w:rsidRPr="00682ACB">
        <w:t xml:space="preserve">unpackaged retail labels do not contain </w:t>
      </w:r>
      <w:r w:rsidR="00801421" w:rsidRPr="00682ACB">
        <w:t>the</w:t>
      </w:r>
      <w:r w:rsidR="00E21ED5" w:rsidRPr="00682ACB">
        <w:t xml:space="preserve"> elements mentioned above (</w:t>
      </w:r>
      <w:r w:rsidR="00801421" w:rsidRPr="00682ACB">
        <w:t>USDA seal, CCOF seal or ingredient statement</w:t>
      </w:r>
      <w:r w:rsidR="00E21ED5" w:rsidRPr="00682ACB">
        <w:t>)</w:t>
      </w:r>
      <w:r w:rsidR="00801421" w:rsidRPr="00682ACB">
        <w:t xml:space="preserve">. </w:t>
      </w:r>
      <w:r w:rsidR="00E21ED5" w:rsidRPr="00682ACB">
        <w:t xml:space="preserve">Skip to section C.   </w:t>
      </w:r>
    </w:p>
    <w:p w14:paraId="51629171" w14:textId="5A7458BE" w:rsidR="00A373B4" w:rsidRDefault="00E21ED5" w:rsidP="00987353">
      <w:pPr>
        <w:spacing w:before="60"/>
        <w:ind w:left="360"/>
      </w:pPr>
      <w:r w:rsidRPr="00987353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5B4ED0">
        <w:fldChar w:fldCharType="separate"/>
      </w:r>
      <w:r w:rsidRPr="00987353">
        <w:fldChar w:fldCharType="end"/>
      </w:r>
      <w:r w:rsidRPr="00682ACB">
        <w:t xml:space="preserve"> Yes</w:t>
      </w:r>
      <w:r w:rsidR="00987353">
        <w:t>. Complete this section.</w:t>
      </w:r>
      <w:r w:rsidRPr="00682ACB">
        <w:t xml:space="preserve"> </w:t>
      </w:r>
    </w:p>
    <w:p w14:paraId="5531AE8E" w14:textId="060DC1CF" w:rsidR="00546730" w:rsidRDefault="00546730" w:rsidP="002E46A7">
      <w:pPr>
        <w:pStyle w:val="Header"/>
        <w:numPr>
          <w:ilvl w:val="0"/>
          <w:numId w:val="21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 w:rsidRPr="00EA1A8B">
        <w:rPr>
          <w:rFonts w:cs="Arial"/>
          <w:szCs w:val="18"/>
        </w:rPr>
        <w:t>Mark al</w:t>
      </w:r>
      <w:r>
        <w:rPr>
          <w:rFonts w:cs="Arial"/>
          <w:szCs w:val="18"/>
        </w:rPr>
        <w:t>l</w:t>
      </w:r>
      <w:r w:rsidRPr="00EA1A8B">
        <w:rPr>
          <w:rFonts w:cs="Arial"/>
          <w:szCs w:val="18"/>
        </w:rPr>
        <w:t xml:space="preserve"> of the following </w:t>
      </w:r>
      <w:r>
        <w:rPr>
          <w:rFonts w:cs="Arial"/>
          <w:szCs w:val="18"/>
        </w:rPr>
        <w:t xml:space="preserve">unpackaged labels </w:t>
      </w:r>
      <w:r w:rsidRPr="00EA1A8B">
        <w:rPr>
          <w:rFonts w:cs="Arial"/>
          <w:szCs w:val="18"/>
        </w:rPr>
        <w:t>that you use</w:t>
      </w:r>
      <w:r>
        <w:rPr>
          <w:rFonts w:cs="Arial"/>
          <w:szCs w:val="18"/>
        </w:rPr>
        <w:t xml:space="preserve"> for retail sale of organic crops</w:t>
      </w:r>
      <w:r w:rsidRPr="00EA1A8B">
        <w:rPr>
          <w:rFonts w:cs="Arial"/>
          <w:szCs w:val="18"/>
        </w:rPr>
        <w:t>:</w:t>
      </w:r>
    </w:p>
    <w:tbl>
      <w:tblPr>
        <w:tblStyle w:val="TableGrid"/>
        <w:tblW w:w="1062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5940"/>
      </w:tblGrid>
      <w:tr w:rsidR="00546730" w14:paraId="33BA4854" w14:textId="77777777" w:rsidTr="004B7621">
        <w:trPr>
          <w:cantSplit/>
          <w:trHeight w:val="360"/>
        </w:trPr>
        <w:tc>
          <w:tcPr>
            <w:tcW w:w="4680" w:type="dxa"/>
            <w:vAlign w:val="center"/>
          </w:tcPr>
          <w:p w14:paraId="10F3A4C1" w14:textId="583207B6" w:rsidR="00546730" w:rsidRDefault="00546730" w:rsidP="00987353">
            <w:pPr>
              <w:pStyle w:val="Header"/>
              <w:tabs>
                <w:tab w:val="clear" w:pos="4320"/>
                <w:tab w:val="clear" w:pos="8640"/>
              </w:tabs>
              <w:spacing w:before="60" w:line="240" w:lineRule="auto"/>
              <w:ind w:left="-105" w:right="-43"/>
              <w:rPr>
                <w:rFonts w:cs="Arial"/>
                <w:szCs w:val="18"/>
              </w:rPr>
            </w:pPr>
            <w:r w:rsidRPr="00EA1A8B">
              <w:rPr>
                <w:rFonts w:cs="Arial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 w:rsidRPr="00EA1A8B">
              <w:rPr>
                <w:rFonts w:cs="Arial"/>
                <w:szCs w:val="18"/>
              </w:rPr>
              <w:t xml:space="preserve"> </w:t>
            </w:r>
            <w:r w:rsidR="00DF3C75">
              <w:rPr>
                <w:rFonts w:cs="Arial"/>
                <w:szCs w:val="18"/>
              </w:rPr>
              <w:t>PLU</w:t>
            </w:r>
            <w:r w:rsidR="00D6320E">
              <w:rPr>
                <w:rFonts w:cs="Arial"/>
                <w:szCs w:val="18"/>
              </w:rPr>
              <w:t xml:space="preserve">  </w:t>
            </w:r>
            <w:r w:rsidRPr="00EA1A8B">
              <w:rPr>
                <w:rFonts w:cs="Arial"/>
                <w:szCs w:val="18"/>
              </w:rPr>
              <w:t xml:space="preserve">  </w:t>
            </w:r>
            <w:r w:rsidRPr="00EA1A8B">
              <w:rPr>
                <w:rFonts w:cs="Arial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 w:rsidRPr="00EA1A8B">
              <w:rPr>
                <w:rFonts w:cs="Arial"/>
                <w:szCs w:val="18"/>
              </w:rPr>
              <w:t xml:space="preserve"> </w:t>
            </w:r>
            <w:r w:rsidR="00D6320E">
              <w:rPr>
                <w:rFonts w:cs="Arial"/>
                <w:szCs w:val="18"/>
              </w:rPr>
              <w:t xml:space="preserve">Twist tie </w:t>
            </w:r>
            <w:r w:rsidRPr="00EA1A8B">
              <w:rPr>
                <w:rFonts w:cs="Arial"/>
                <w:szCs w:val="18"/>
              </w:rPr>
              <w:t xml:space="preserve">  </w:t>
            </w:r>
            <w:r w:rsidRPr="00EA1A8B">
              <w:rPr>
                <w:rFonts w:cs="Arial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 w:rsidRPr="00EA1A8B">
              <w:rPr>
                <w:rFonts w:cs="Arial"/>
                <w:szCs w:val="18"/>
              </w:rPr>
              <w:t xml:space="preserve"> </w:t>
            </w:r>
            <w:r w:rsidR="00D6320E">
              <w:rPr>
                <w:rFonts w:cs="Arial"/>
                <w:szCs w:val="18"/>
              </w:rPr>
              <w:t>Plant tag</w:t>
            </w:r>
            <w:r>
              <w:rPr>
                <w:rFonts w:cs="Arial"/>
                <w:szCs w:val="18"/>
              </w:rPr>
              <w:t xml:space="preserve">  </w:t>
            </w:r>
            <w:r w:rsidRPr="00EA1A8B">
              <w:rPr>
                <w:rFonts w:cs="Arial"/>
                <w:szCs w:val="18"/>
              </w:rPr>
              <w:t xml:space="preserve"> </w:t>
            </w:r>
            <w:r w:rsidRPr="00EA1A8B">
              <w:rPr>
                <w:rFonts w:cs="Arial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1A8B">
              <w:rPr>
                <w:rFonts w:cs="Arial"/>
                <w:szCs w:val="18"/>
              </w:rPr>
              <w:instrText xml:space="preserve"> FORMCHECKBOX </w:instrText>
            </w:r>
            <w:r w:rsidR="005B4ED0">
              <w:rPr>
                <w:rFonts w:cs="Arial"/>
                <w:szCs w:val="18"/>
              </w:rPr>
            </w:r>
            <w:r w:rsidR="005B4ED0">
              <w:rPr>
                <w:rFonts w:cs="Arial"/>
                <w:szCs w:val="18"/>
              </w:rPr>
              <w:fldChar w:fldCharType="separate"/>
            </w:r>
            <w:r w:rsidRPr="00EA1A8B">
              <w:rPr>
                <w:rFonts w:cs="Arial"/>
                <w:szCs w:val="18"/>
              </w:rPr>
              <w:fldChar w:fldCharType="end"/>
            </w:r>
            <w:r>
              <w:rPr>
                <w:rFonts w:cs="Arial"/>
                <w:szCs w:val="18"/>
              </w:rPr>
              <w:t xml:space="preserve"> Other (describe): </w:t>
            </w:r>
          </w:p>
        </w:tc>
        <w:tc>
          <w:tcPr>
            <w:tcW w:w="5940" w:type="dxa"/>
            <w:tcBorders>
              <w:bottom w:val="single" w:sz="4" w:space="0" w:color="auto"/>
            </w:tcBorders>
            <w:vAlign w:val="center"/>
          </w:tcPr>
          <w:p w14:paraId="6E043D8D" w14:textId="77777777" w:rsidR="00546730" w:rsidRDefault="00546730" w:rsidP="00987353">
            <w:pPr>
              <w:pStyle w:val="Header"/>
              <w:tabs>
                <w:tab w:val="clear" w:pos="4320"/>
                <w:tab w:val="clear" w:pos="8640"/>
              </w:tabs>
              <w:spacing w:before="60" w:line="240" w:lineRule="auto"/>
              <w:ind w:left="-105" w:right="-43"/>
              <w:rPr>
                <w:rFonts w:cs="Arial"/>
                <w:szCs w:val="18"/>
              </w:rPr>
            </w:pPr>
            <w:r w:rsidRPr="00EA1A8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1A8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EA1A8B">
              <w:rPr>
                <w:rFonts w:cs="Arial"/>
                <w:b/>
                <w:color w:val="0070C0"/>
                <w:szCs w:val="18"/>
              </w:rPr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3BA08750" w14:textId="252C67F3" w:rsidR="00546730" w:rsidRPr="0011726A" w:rsidRDefault="00D6320E" w:rsidP="0078642A">
      <w:pPr>
        <w:pStyle w:val="Heading2"/>
        <w:numPr>
          <w:ilvl w:val="0"/>
          <w:numId w:val="9"/>
        </w:numPr>
        <w:spacing w:before="120"/>
        <w:ind w:right="-43"/>
        <w:rPr>
          <w:noProof/>
          <w:sz w:val="22"/>
          <w:szCs w:val="18"/>
        </w:rPr>
      </w:pPr>
      <w:r w:rsidRPr="00987353">
        <w:rPr>
          <w:noProof/>
          <w:sz w:val="22"/>
          <w:szCs w:val="18"/>
        </w:rPr>
        <w:t>Label</w:t>
      </w:r>
      <w:r w:rsidR="003A6EB3">
        <w:rPr>
          <w:noProof/>
          <w:sz w:val="22"/>
          <w:szCs w:val="18"/>
        </w:rPr>
        <w:t>s</w:t>
      </w:r>
      <w:r w:rsidRPr="0011726A">
        <w:rPr>
          <w:noProof/>
          <w:sz w:val="22"/>
          <w:szCs w:val="18"/>
        </w:rPr>
        <w:t xml:space="preserve"> </w:t>
      </w:r>
      <w:r w:rsidR="003A6EB3">
        <w:rPr>
          <w:noProof/>
          <w:sz w:val="22"/>
          <w:szCs w:val="18"/>
        </w:rPr>
        <w:t>&amp; Brands</w:t>
      </w:r>
    </w:p>
    <w:p w14:paraId="7C1E7791" w14:textId="3D789B61" w:rsidR="007F56A1" w:rsidRDefault="00D6320E" w:rsidP="0078642A">
      <w:pPr>
        <w:pStyle w:val="Header"/>
        <w:keepNext/>
        <w:numPr>
          <w:ilvl w:val="0"/>
          <w:numId w:val="24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 w:rsidRPr="00EA1A8B">
        <w:rPr>
          <w:rFonts w:cs="Arial"/>
          <w:noProof/>
          <w:szCs w:val="18"/>
        </w:rPr>
        <w:t xml:space="preserve">Attach </w:t>
      </w:r>
      <w:r w:rsidRPr="00EA1A8B">
        <w:rPr>
          <w:rFonts w:cs="Arial"/>
          <w:bCs/>
          <w:noProof/>
          <w:szCs w:val="18"/>
        </w:rPr>
        <w:t>color</w:t>
      </w:r>
      <w:r w:rsidRPr="00EA1A8B">
        <w:rPr>
          <w:rFonts w:cs="Arial"/>
          <w:noProof/>
          <w:szCs w:val="18"/>
        </w:rPr>
        <w:t xml:space="preserve"> samples </w:t>
      </w:r>
      <w:r w:rsidR="007F56A1">
        <w:rPr>
          <w:rFonts w:cs="Arial"/>
          <w:noProof/>
          <w:szCs w:val="18"/>
        </w:rPr>
        <w:t xml:space="preserve">(e.g. photographs, print proofs; no larger than standard page size) </w:t>
      </w:r>
      <w:r w:rsidRPr="00EA1A8B">
        <w:rPr>
          <w:rFonts w:cs="Arial"/>
          <w:noProof/>
          <w:szCs w:val="18"/>
        </w:rPr>
        <w:t xml:space="preserve">of </w:t>
      </w:r>
      <w:r w:rsidRPr="00EA1A8B">
        <w:rPr>
          <w:rFonts w:cs="Arial"/>
          <w:b/>
          <w:bCs/>
          <w:noProof/>
          <w:szCs w:val="18"/>
        </w:rPr>
        <w:t>all</w:t>
      </w:r>
      <w:r w:rsidRPr="00EA1A8B">
        <w:rPr>
          <w:rFonts w:cs="Arial"/>
          <w:noProof/>
          <w:szCs w:val="18"/>
        </w:rPr>
        <w:t xml:space="preserve"> </w:t>
      </w:r>
      <w:r>
        <w:rPr>
          <w:rFonts w:cs="Arial"/>
          <w:noProof/>
          <w:szCs w:val="18"/>
        </w:rPr>
        <w:t>of the following</w:t>
      </w:r>
      <w:r w:rsidR="007F56A1">
        <w:rPr>
          <w:rFonts w:cs="Arial"/>
          <w:noProof/>
          <w:szCs w:val="18"/>
        </w:rPr>
        <w:t>:</w:t>
      </w:r>
    </w:p>
    <w:p w14:paraId="7B826BC3" w14:textId="77777777" w:rsidR="007F56A1" w:rsidRPr="00670D5E" w:rsidRDefault="007F56A1" w:rsidP="0078642A">
      <w:pPr>
        <w:pStyle w:val="ListParagraph"/>
        <w:keepNext/>
        <w:numPr>
          <w:ilvl w:val="0"/>
          <w:numId w:val="23"/>
        </w:numPr>
        <w:spacing w:before="60"/>
        <w:contextualSpacing w:val="0"/>
      </w:pPr>
      <w:r w:rsidRPr="0011726A">
        <w:t>N</w:t>
      </w:r>
      <w:r w:rsidR="00D6320E" w:rsidRPr="0011726A">
        <w:t>onretail container labels and/or markings or stickers used on nonretail containers.</w:t>
      </w:r>
    </w:p>
    <w:p w14:paraId="2D04A67E" w14:textId="4311DD6B" w:rsidR="00D6320E" w:rsidRPr="00670D5E" w:rsidRDefault="007F56A1" w:rsidP="0078642A">
      <w:pPr>
        <w:pStyle w:val="ListParagraph"/>
        <w:keepNext/>
        <w:numPr>
          <w:ilvl w:val="0"/>
          <w:numId w:val="23"/>
        </w:numPr>
        <w:contextualSpacing w:val="0"/>
      </w:pPr>
      <w:r w:rsidRPr="0011726A">
        <w:t>Package</w:t>
      </w:r>
      <w:r w:rsidR="00990FA0">
        <w:t>d product</w:t>
      </w:r>
      <w:r w:rsidRPr="0011726A">
        <w:t xml:space="preserve"> labels for retail sale</w:t>
      </w:r>
    </w:p>
    <w:p w14:paraId="35517F89" w14:textId="05897A30" w:rsidR="007F56A1" w:rsidRPr="00670D5E" w:rsidRDefault="007F56A1" w:rsidP="0078642A">
      <w:pPr>
        <w:pStyle w:val="ListParagraph"/>
        <w:keepNext/>
        <w:numPr>
          <w:ilvl w:val="0"/>
          <w:numId w:val="23"/>
        </w:numPr>
        <w:contextualSpacing w:val="0"/>
      </w:pPr>
      <w:r w:rsidRPr="0011726A">
        <w:t>Unpackage</w:t>
      </w:r>
      <w:r w:rsidR="00AA2CFF">
        <w:t>d</w:t>
      </w:r>
      <w:r w:rsidR="00990FA0">
        <w:t xml:space="preserve"> product</w:t>
      </w:r>
      <w:r w:rsidRPr="0011726A">
        <w:t xml:space="preserve"> labels for retail sale</w:t>
      </w:r>
    </w:p>
    <w:p w14:paraId="2673F1B6" w14:textId="5B1D006F" w:rsidR="00D6320E" w:rsidRPr="009C35B4" w:rsidRDefault="00D6320E" w:rsidP="004B7621">
      <w:pPr>
        <w:pStyle w:val="Header"/>
        <w:keepNext/>
        <w:tabs>
          <w:tab w:val="clear" w:pos="4320"/>
          <w:tab w:val="clear" w:pos="8640"/>
        </w:tabs>
        <w:spacing w:before="60"/>
        <w:ind w:left="360" w:right="-43"/>
        <w:rPr>
          <w:rFonts w:cs="Arial"/>
          <w:i/>
          <w:iCs/>
          <w:szCs w:val="18"/>
        </w:rPr>
      </w:pPr>
      <w:r w:rsidRPr="00EA1A8B">
        <w:rPr>
          <w:rFonts w:cs="Arial"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EA1A8B">
        <w:rPr>
          <w:rFonts w:cs="Arial"/>
          <w:szCs w:val="18"/>
        </w:rPr>
        <w:instrText xml:space="preserve"> FORMCHECKBOX </w:instrText>
      </w:r>
      <w:r w:rsidR="005B4ED0">
        <w:rPr>
          <w:rFonts w:cs="Arial"/>
          <w:szCs w:val="18"/>
        </w:rPr>
      </w:r>
      <w:r w:rsidR="005B4ED0">
        <w:rPr>
          <w:rFonts w:cs="Arial"/>
          <w:szCs w:val="18"/>
        </w:rPr>
        <w:fldChar w:fldCharType="separate"/>
      </w:r>
      <w:r w:rsidRPr="00EA1A8B">
        <w:rPr>
          <w:rFonts w:cs="Arial"/>
          <w:szCs w:val="18"/>
        </w:rPr>
        <w:fldChar w:fldCharType="end"/>
      </w:r>
      <w:r w:rsidRPr="00EA1A8B">
        <w:rPr>
          <w:rFonts w:cs="Arial"/>
          <w:szCs w:val="18"/>
        </w:rPr>
        <w:t xml:space="preserve"> Color samples </w:t>
      </w:r>
      <w:r w:rsidR="00990FA0">
        <w:rPr>
          <w:rFonts w:cs="Arial"/>
          <w:szCs w:val="18"/>
        </w:rPr>
        <w:t xml:space="preserve">of all labels </w:t>
      </w:r>
      <w:r w:rsidRPr="00EA1A8B">
        <w:rPr>
          <w:rFonts w:cs="Arial"/>
          <w:szCs w:val="18"/>
        </w:rPr>
        <w:t>are attached.</w:t>
      </w:r>
      <w:r w:rsidR="00945043">
        <w:rPr>
          <w:rFonts w:cs="Arial"/>
          <w:szCs w:val="18"/>
        </w:rPr>
        <w:t xml:space="preserve"> </w:t>
      </w:r>
      <w:r w:rsidR="00945043">
        <w:rPr>
          <w:rFonts w:cs="Arial"/>
          <w:i/>
          <w:iCs/>
          <w:szCs w:val="18"/>
        </w:rPr>
        <w:t>S</w:t>
      </w:r>
      <w:r w:rsidR="0023601B">
        <w:rPr>
          <w:rFonts w:cs="Arial"/>
          <w:i/>
          <w:iCs/>
          <w:szCs w:val="18"/>
        </w:rPr>
        <w:t>ubmit all revisions to CCOF prior to printing.</w:t>
      </w:r>
    </w:p>
    <w:p w14:paraId="493262C9" w14:textId="2455BAF4" w:rsidR="00D6320E" w:rsidRPr="00682ACB" w:rsidRDefault="00670D5E" w:rsidP="0078642A">
      <w:pPr>
        <w:pStyle w:val="ListParagraph"/>
        <w:keepNext/>
        <w:numPr>
          <w:ilvl w:val="0"/>
          <w:numId w:val="24"/>
        </w:numPr>
        <w:spacing w:before="60"/>
        <w:ind w:left="360"/>
        <w:contextualSpacing w:val="0"/>
      </w:pPr>
      <w:r>
        <w:t xml:space="preserve">Are any </w:t>
      </w:r>
      <w:r w:rsidR="00CF7991">
        <w:t>of the labels</w:t>
      </w:r>
      <w:r w:rsidR="00380C88">
        <w:t>/</w:t>
      </w:r>
      <w:r w:rsidR="00CF7991">
        <w:t>brands owned by other companies?</w:t>
      </w:r>
    </w:p>
    <w:p w14:paraId="516291A7" w14:textId="254D66F1" w:rsidR="00125FEC" w:rsidRPr="009C35B4" w:rsidRDefault="00130FB1" w:rsidP="004B7621">
      <w:pPr>
        <w:spacing w:before="60"/>
        <w:ind w:left="360"/>
      </w:pPr>
      <w:r w:rsidRPr="009C35B4"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82ACB">
        <w:instrText xml:space="preserve"> FORMCHECKBOX </w:instrText>
      </w:r>
      <w:r w:rsidR="005B4ED0">
        <w:fldChar w:fldCharType="separate"/>
      </w:r>
      <w:r w:rsidRPr="009C35B4">
        <w:fldChar w:fldCharType="end"/>
      </w:r>
      <w:r w:rsidR="009619AF" w:rsidRPr="00682ACB">
        <w:t xml:space="preserve"> No</w:t>
      </w:r>
      <w:r w:rsidR="00CF7991">
        <w:t xml:space="preserve">, </w:t>
      </w:r>
      <w:r w:rsidR="00380C88">
        <w:t>only my operation’s own labels/brands</w:t>
      </w:r>
      <w:r w:rsidR="009529DB" w:rsidRPr="00682ACB">
        <w:t xml:space="preserve">. </w:t>
      </w:r>
      <w:bookmarkStart w:id="1" w:name="_Hlk526936055"/>
      <w:r w:rsidR="00E42203" w:rsidRPr="00682ACB">
        <w:t xml:space="preserve">Stop, </w:t>
      </w:r>
      <w:bookmarkEnd w:id="1"/>
      <w:r w:rsidR="00E42203" w:rsidRPr="00682ACB">
        <w:t>this form is complete</w:t>
      </w:r>
      <w:r w:rsidR="00F51E8A" w:rsidRPr="00682ACB">
        <w:t>.</w:t>
      </w:r>
      <w:r w:rsidR="00077BC0" w:rsidRPr="00682ACB">
        <w:t xml:space="preserve">    </w:t>
      </w:r>
      <w:r w:rsidRPr="009C35B4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5B4ED0">
        <w:fldChar w:fldCharType="separate"/>
      </w:r>
      <w:r w:rsidRPr="009C35B4">
        <w:fldChar w:fldCharType="end"/>
      </w:r>
      <w:r w:rsidRPr="00682ACB">
        <w:t xml:space="preserve"> Yes</w:t>
      </w:r>
      <w:r w:rsidR="004B7621">
        <w:t>. Complete this section</w:t>
      </w:r>
      <w:r w:rsidR="00380C88">
        <w:t>.</w:t>
      </w:r>
    </w:p>
    <w:p w14:paraId="516291A8" w14:textId="0D0863EF" w:rsidR="009619AF" w:rsidRPr="009C35B4" w:rsidRDefault="00130FB1" w:rsidP="0078642A">
      <w:pPr>
        <w:pStyle w:val="ListParagraph"/>
        <w:keepNext/>
        <w:numPr>
          <w:ilvl w:val="0"/>
          <w:numId w:val="24"/>
        </w:numPr>
        <w:spacing w:before="60"/>
        <w:ind w:left="360"/>
        <w:contextualSpacing w:val="0"/>
      </w:pPr>
      <w:r w:rsidRPr="009C35B4">
        <w:t>Is the label owner certified organic</w:t>
      </w:r>
      <w:r w:rsidR="00700AFA" w:rsidRPr="009C35B4">
        <w:t xml:space="preserve"> for the product</w:t>
      </w:r>
      <w:r w:rsidR="00534424" w:rsidRPr="009C35B4">
        <w:t>(s)</w:t>
      </w:r>
      <w:r w:rsidR="009619AF" w:rsidRPr="009C35B4">
        <w:t>?</w:t>
      </w:r>
    </w:p>
    <w:p w14:paraId="516291AA" w14:textId="2572F74E" w:rsidR="00644592" w:rsidRPr="00682ACB" w:rsidRDefault="00DF7298" w:rsidP="004B7621">
      <w:pPr>
        <w:spacing w:before="60"/>
        <w:ind w:left="360"/>
      </w:pPr>
      <w:r w:rsidRPr="009C35B4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5B4ED0">
        <w:fldChar w:fldCharType="separate"/>
      </w:r>
      <w:r w:rsidRPr="009C35B4">
        <w:fldChar w:fldCharType="end"/>
      </w:r>
      <w:r w:rsidRPr="00682ACB">
        <w:t xml:space="preserve"> Yes, CCOF certified</w:t>
      </w:r>
      <w:r w:rsidR="009E3FDD">
        <w:t>.</w:t>
      </w:r>
      <w:r w:rsidR="00077BC0" w:rsidRPr="00682ACB">
        <w:t xml:space="preserve">   </w:t>
      </w:r>
      <w:r w:rsidR="004B7621">
        <w:t xml:space="preserve"> </w:t>
      </w:r>
      <w:r w:rsidR="007D339B" w:rsidRPr="009C35B4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7D339B" w:rsidRPr="00682ACB">
        <w:instrText xml:space="preserve"> FORMCHECKBOX </w:instrText>
      </w:r>
      <w:r w:rsidR="005B4ED0">
        <w:fldChar w:fldCharType="separate"/>
      </w:r>
      <w:r w:rsidR="007D339B" w:rsidRPr="009C35B4">
        <w:fldChar w:fldCharType="end"/>
      </w:r>
      <w:r w:rsidR="007D339B" w:rsidRPr="00682ACB">
        <w:t xml:space="preserve"> Yes, certified by another certification agency</w:t>
      </w:r>
      <w:r w:rsidR="00941B8A">
        <w:t xml:space="preserve"> (attach certificate)</w:t>
      </w:r>
      <w:r w:rsidR="00286B23">
        <w:t>.</w:t>
      </w:r>
      <w:r w:rsidR="00475AF1" w:rsidRPr="00682ACB">
        <w:t xml:space="preserve">  </w:t>
      </w:r>
      <w:r w:rsidR="00286B23">
        <w:tab/>
      </w:r>
      <w:r w:rsidR="00475AF1" w:rsidRPr="00682ACB">
        <w:t xml:space="preserve"> </w:t>
      </w:r>
      <w:r w:rsidR="00130FB1" w:rsidRPr="009C35B4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="00130FB1" w:rsidRPr="00682ACB">
        <w:instrText xml:space="preserve"> FORMCHECKBOX </w:instrText>
      </w:r>
      <w:r w:rsidR="005B4ED0">
        <w:fldChar w:fldCharType="separate"/>
      </w:r>
      <w:r w:rsidR="00130FB1" w:rsidRPr="009C35B4">
        <w:fldChar w:fldCharType="end"/>
      </w:r>
      <w:r w:rsidR="00700AFA" w:rsidRPr="00682ACB">
        <w:t xml:space="preserve"> No</w:t>
      </w:r>
    </w:p>
    <w:p w14:paraId="5E0D7293" w14:textId="77777777" w:rsidR="004B7621" w:rsidRDefault="009E3FDD" w:rsidP="0078642A">
      <w:pPr>
        <w:pStyle w:val="ListParagraph"/>
        <w:keepNext/>
        <w:numPr>
          <w:ilvl w:val="0"/>
          <w:numId w:val="24"/>
        </w:numPr>
        <w:spacing w:before="60"/>
        <w:ind w:left="360"/>
        <w:contextualSpacing w:val="0"/>
      </w:pPr>
      <w:r>
        <w:t>D</w:t>
      </w:r>
      <w:r w:rsidR="00130FB1" w:rsidRPr="00682ACB">
        <w:t>o</w:t>
      </w:r>
      <w:r w:rsidR="00700AFA" w:rsidRPr="00682ACB">
        <w:t xml:space="preserve"> any of the labels use the CCOF name or seal without identifying your operation as the grower of the product (“private labels”</w:t>
      </w:r>
      <w:r w:rsidR="00534424" w:rsidRPr="00682ACB">
        <w:t>)</w:t>
      </w:r>
      <w:r w:rsidR="00130FB1" w:rsidRPr="00682ACB">
        <w:t>?</w:t>
      </w:r>
      <w:bookmarkStart w:id="2" w:name="Check14"/>
    </w:p>
    <w:p w14:paraId="516291AC" w14:textId="0816541A" w:rsidR="00A666C2" w:rsidRPr="00682ACB" w:rsidRDefault="005C6BC3" w:rsidP="004B7621">
      <w:pPr>
        <w:pStyle w:val="ListParagraph"/>
        <w:spacing w:before="60"/>
        <w:ind w:left="360"/>
        <w:contextualSpacing w:val="0"/>
      </w:pPr>
      <w:r w:rsidRPr="009C35B4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5B4ED0">
        <w:fldChar w:fldCharType="separate"/>
      </w:r>
      <w:r w:rsidRPr="009C35B4">
        <w:fldChar w:fldCharType="end"/>
      </w:r>
      <w:bookmarkEnd w:id="2"/>
      <w:r w:rsidR="00443549" w:rsidRPr="00682ACB">
        <w:t xml:space="preserve"> No</w:t>
      </w:r>
      <w:bookmarkStart w:id="3" w:name="Check13"/>
      <w:r w:rsidR="00077BC0" w:rsidRPr="00682ACB">
        <w:t xml:space="preserve">    </w:t>
      </w:r>
      <w:r w:rsidRPr="009C35B4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5B4ED0">
        <w:fldChar w:fldCharType="separate"/>
      </w:r>
      <w:r w:rsidRPr="009C35B4">
        <w:fldChar w:fldCharType="end"/>
      </w:r>
      <w:bookmarkEnd w:id="3"/>
      <w:r w:rsidR="00A666C2" w:rsidRPr="00682ACB">
        <w:t xml:space="preserve"> Yes</w:t>
      </w:r>
      <w:r w:rsidR="00BB40A5" w:rsidRPr="00682ACB">
        <w:t>.</w:t>
      </w:r>
      <w:r w:rsidR="00864DCF" w:rsidRPr="00682ACB">
        <w:t xml:space="preserve"> </w:t>
      </w:r>
      <w:r w:rsidR="00BB40A5" w:rsidRPr="00682ACB">
        <w:t>C</w:t>
      </w:r>
      <w:r w:rsidR="00A666C2" w:rsidRPr="00682ACB">
        <w:t xml:space="preserve">omplete </w:t>
      </w:r>
      <w:r w:rsidR="00864DCF" w:rsidRPr="00682ACB">
        <w:t xml:space="preserve">and attach </w:t>
      </w:r>
      <w:r w:rsidR="00A666C2" w:rsidRPr="00682ACB">
        <w:t>the</w:t>
      </w:r>
      <w:r w:rsidR="00017CFF" w:rsidRPr="00682ACB">
        <w:t xml:space="preserve"> </w:t>
      </w:r>
      <w:hyperlink r:id="rId13" w:history="1">
        <w:r w:rsidR="00977F9C" w:rsidRPr="004B7621">
          <w:rPr>
            <w:rStyle w:val="Hyperlink"/>
            <w:b/>
            <w:bCs/>
          </w:rPr>
          <w:t xml:space="preserve">Co-Packer </w:t>
        </w:r>
        <w:r w:rsidR="004B6B00" w:rsidRPr="004B7621">
          <w:rPr>
            <w:rStyle w:val="Hyperlink"/>
            <w:b/>
            <w:bCs/>
          </w:rPr>
          <w:t>Application</w:t>
        </w:r>
      </w:hyperlink>
      <w:r w:rsidR="00286B23" w:rsidRPr="004B7621">
        <w:rPr>
          <w:b/>
          <w:bCs/>
        </w:rPr>
        <w:t>.</w:t>
      </w:r>
    </w:p>
    <w:sectPr w:rsidR="00A666C2" w:rsidRPr="00682ACB" w:rsidSect="004F136E">
      <w:headerReference w:type="default" r:id="rId14"/>
      <w:footerReference w:type="default" r:id="rId15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D965D1" w14:textId="77777777" w:rsidR="005B4ED0" w:rsidRDefault="005B4ED0">
      <w:r>
        <w:separator/>
      </w:r>
    </w:p>
  </w:endnote>
  <w:endnote w:type="continuationSeparator" w:id="0">
    <w:p w14:paraId="04C5BFB8" w14:textId="77777777" w:rsidR="005B4ED0" w:rsidRDefault="005B4ED0">
      <w:r>
        <w:continuationSeparator/>
      </w:r>
    </w:p>
  </w:endnote>
  <w:endnote w:type="continuationNotice" w:id="1">
    <w:p w14:paraId="2EB85F3E" w14:textId="77777777" w:rsidR="005B4ED0" w:rsidRDefault="005B4E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6291BC" w14:textId="6248B5AD" w:rsidR="00644592" w:rsidRPr="00480054" w:rsidRDefault="00553524" w:rsidP="00480054">
    <w:pPr>
      <w:tabs>
        <w:tab w:val="left" w:pos="9360"/>
      </w:tabs>
      <w:autoSpaceDE w:val="0"/>
      <w:autoSpaceDN w:val="0"/>
      <w:adjustRightInd w:val="0"/>
      <w:rPr>
        <w:rFonts w:cs="Arial"/>
        <w:b/>
        <w:i/>
        <w:sz w:val="16"/>
        <w:szCs w:val="16"/>
      </w:rPr>
    </w:pPr>
    <w:r>
      <w:rPr>
        <w:rFonts w:cs="Arial"/>
        <w:i/>
        <w:sz w:val="16"/>
        <w:szCs w:val="16"/>
      </w:rPr>
      <w:t>N</w:t>
    </w:r>
    <w:r w:rsidR="004835F6">
      <w:rPr>
        <w:rFonts w:cs="Arial"/>
        <w:i/>
        <w:sz w:val="16"/>
        <w:szCs w:val="16"/>
      </w:rPr>
      <w:t>OPB34, V1, R</w:t>
    </w:r>
    <w:r w:rsidR="004C4D93">
      <w:rPr>
        <w:rFonts w:cs="Arial"/>
        <w:i/>
        <w:sz w:val="16"/>
        <w:szCs w:val="16"/>
      </w:rPr>
      <w:t>9, 9/21/2021</w:t>
    </w:r>
    <w:r w:rsidR="00644592" w:rsidRPr="007F14F0">
      <w:rPr>
        <w:rFonts w:cs="Arial"/>
        <w:i/>
        <w:sz w:val="16"/>
        <w:szCs w:val="16"/>
      </w:rPr>
      <w:tab/>
    </w:r>
    <w:r w:rsidR="00D00C63">
      <w:rPr>
        <w:rFonts w:ascii="Times New Roman" w:hAnsi="Times New Roman"/>
        <w:noProof/>
        <w:sz w:val="24"/>
      </w:rPr>
      <w:drawing>
        <wp:anchor distT="0" distB="0" distL="114300" distR="114300" simplePos="0" relativeHeight="251658241" behindDoc="1" locked="0" layoutInCell="1" allowOverlap="1" wp14:anchorId="516291BF" wp14:editId="516291C0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61645"/>
          <wp:effectExtent l="0" t="0" r="0" b="0"/>
          <wp:wrapNone/>
          <wp:docPr id="1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61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44592" w:rsidRPr="007F14F0">
      <w:rPr>
        <w:rFonts w:cs="Arial"/>
        <w:i/>
        <w:sz w:val="16"/>
        <w:szCs w:val="16"/>
      </w:rPr>
      <w:t xml:space="preserve">Page </w:t>
    </w:r>
    <w:r w:rsidR="00644592" w:rsidRPr="007F14F0">
      <w:rPr>
        <w:rFonts w:cs="Arial"/>
        <w:b/>
        <w:i/>
        <w:sz w:val="16"/>
        <w:szCs w:val="16"/>
      </w:rPr>
      <w:fldChar w:fldCharType="begin"/>
    </w:r>
    <w:r w:rsidR="00644592" w:rsidRPr="007F14F0">
      <w:rPr>
        <w:rFonts w:cs="Arial"/>
        <w:b/>
        <w:i/>
        <w:sz w:val="16"/>
        <w:szCs w:val="16"/>
      </w:rPr>
      <w:instrText xml:space="preserve"> PAGE </w:instrText>
    </w:r>
    <w:r w:rsidR="00644592" w:rsidRPr="007F14F0">
      <w:rPr>
        <w:rFonts w:cs="Arial"/>
        <w:b/>
        <w:i/>
        <w:sz w:val="16"/>
        <w:szCs w:val="16"/>
      </w:rPr>
      <w:fldChar w:fldCharType="separate"/>
    </w:r>
    <w:r w:rsidR="005B4ED0">
      <w:rPr>
        <w:rFonts w:cs="Arial"/>
        <w:b/>
        <w:i/>
        <w:noProof/>
        <w:sz w:val="16"/>
        <w:szCs w:val="16"/>
      </w:rPr>
      <w:t>1</w:t>
    </w:r>
    <w:r w:rsidR="00644592" w:rsidRPr="007F14F0">
      <w:rPr>
        <w:rFonts w:cs="Arial"/>
        <w:b/>
        <w:i/>
        <w:sz w:val="16"/>
        <w:szCs w:val="16"/>
      </w:rPr>
      <w:fldChar w:fldCharType="end"/>
    </w:r>
    <w:r w:rsidR="00644592" w:rsidRPr="007F14F0">
      <w:rPr>
        <w:rFonts w:cs="Arial"/>
        <w:i/>
        <w:sz w:val="16"/>
        <w:szCs w:val="16"/>
      </w:rPr>
      <w:t xml:space="preserve"> of </w:t>
    </w:r>
    <w:r w:rsidR="00644592" w:rsidRPr="007F14F0">
      <w:rPr>
        <w:rFonts w:cs="Arial"/>
        <w:b/>
        <w:i/>
        <w:sz w:val="16"/>
        <w:szCs w:val="16"/>
      </w:rPr>
      <w:fldChar w:fldCharType="begin"/>
    </w:r>
    <w:r w:rsidR="00644592" w:rsidRPr="007F14F0">
      <w:rPr>
        <w:rFonts w:cs="Arial"/>
        <w:b/>
        <w:i/>
        <w:sz w:val="16"/>
        <w:szCs w:val="16"/>
      </w:rPr>
      <w:instrText xml:space="preserve"> NUMPAGES  </w:instrText>
    </w:r>
    <w:r w:rsidR="00644592" w:rsidRPr="007F14F0">
      <w:rPr>
        <w:rFonts w:cs="Arial"/>
        <w:b/>
        <w:i/>
        <w:sz w:val="16"/>
        <w:szCs w:val="16"/>
      </w:rPr>
      <w:fldChar w:fldCharType="separate"/>
    </w:r>
    <w:r w:rsidR="005B4ED0">
      <w:rPr>
        <w:rFonts w:cs="Arial"/>
        <w:b/>
        <w:i/>
        <w:noProof/>
        <w:sz w:val="16"/>
        <w:szCs w:val="16"/>
      </w:rPr>
      <w:t>1</w:t>
    </w:r>
    <w:r w:rsidR="00644592" w:rsidRPr="007F14F0">
      <w:rPr>
        <w:rFonts w:cs="Arial"/>
        <w:b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70E8BE" w14:textId="77777777" w:rsidR="005B4ED0" w:rsidRDefault="005B4ED0">
      <w:r>
        <w:separator/>
      </w:r>
    </w:p>
  </w:footnote>
  <w:footnote w:type="continuationSeparator" w:id="0">
    <w:p w14:paraId="025EAA09" w14:textId="77777777" w:rsidR="005B4ED0" w:rsidRDefault="005B4ED0">
      <w:r>
        <w:continuationSeparator/>
      </w:r>
    </w:p>
  </w:footnote>
  <w:footnote w:type="continuationNotice" w:id="1">
    <w:p w14:paraId="1B8DBF4E" w14:textId="77777777" w:rsidR="005B4ED0" w:rsidRDefault="005B4ED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6291B1" w14:textId="77777777" w:rsidR="00644592" w:rsidRDefault="00D00C6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6291BD" wp14:editId="516291BE">
          <wp:simplePos x="0" y="0"/>
          <wp:positionH relativeFrom="column">
            <wp:posOffset>-136525</wp:posOffset>
          </wp:positionH>
          <wp:positionV relativeFrom="paragraph">
            <wp:posOffset>76200</wp:posOffset>
          </wp:positionV>
          <wp:extent cx="591820" cy="71247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20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0059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6646"/>
      <w:gridCol w:w="1381"/>
      <w:gridCol w:w="1122"/>
      <w:gridCol w:w="910"/>
    </w:tblGrid>
    <w:tr w:rsidR="00644592" w:rsidRPr="000B5C85" w14:paraId="516291B7" w14:textId="77777777" w:rsidTr="004B7621">
      <w:trPr>
        <w:cantSplit/>
        <w:trHeight w:val="525"/>
      </w:trPr>
      <w:tc>
        <w:tcPr>
          <w:tcW w:w="6660" w:type="dxa"/>
          <w:tcBorders>
            <w:right w:val="nil"/>
          </w:tcBorders>
          <w:vAlign w:val="center"/>
        </w:tcPr>
        <w:p w14:paraId="516291B2" w14:textId="4D1CB13F" w:rsidR="00644592" w:rsidRPr="009D4A75" w:rsidRDefault="00644592" w:rsidP="00644592">
          <w:pPr>
            <w:ind w:right="-1112"/>
            <w:rPr>
              <w:rFonts w:cs="Arial"/>
              <w:b/>
              <w:bCs/>
            </w:rPr>
          </w:pPr>
          <w:r w:rsidRPr="009D4A75">
            <w:rPr>
              <w:rFonts w:cs="Arial"/>
              <w:b/>
              <w:bCs/>
              <w:sz w:val="16"/>
            </w:rPr>
            <w:t>NOP§ 205.303</w:t>
          </w:r>
          <w:r w:rsidR="006C13A6">
            <w:rPr>
              <w:rFonts w:cs="Arial"/>
              <w:b/>
              <w:bCs/>
              <w:sz w:val="16"/>
            </w:rPr>
            <w:t>,</w:t>
          </w:r>
          <w:r w:rsidRPr="009D4A75">
            <w:rPr>
              <w:rFonts w:cs="Arial"/>
              <w:b/>
              <w:bCs/>
              <w:sz w:val="16"/>
            </w:rPr>
            <w:t xml:space="preserve"> </w:t>
          </w:r>
          <w:r w:rsidRPr="006C13A6">
            <w:rPr>
              <w:rFonts w:cs="Arial"/>
              <w:b/>
              <w:bCs/>
              <w:sz w:val="16"/>
            </w:rPr>
            <w:t>205.307</w:t>
          </w:r>
          <w:r w:rsidR="00E7796F">
            <w:rPr>
              <w:rFonts w:cs="Arial"/>
              <w:b/>
              <w:bCs/>
              <w:sz w:val="16"/>
            </w:rPr>
            <w:t>,</w:t>
          </w:r>
          <w:r w:rsidR="006C13A6">
            <w:rPr>
              <w:rFonts w:cs="Arial"/>
              <w:b/>
              <w:bCs/>
              <w:sz w:val="16"/>
            </w:rPr>
            <w:t xml:space="preserve"> 205.308</w:t>
          </w:r>
          <w:r w:rsidR="00E7796F">
            <w:rPr>
              <w:rFonts w:cs="Arial"/>
              <w:b/>
              <w:bCs/>
              <w:sz w:val="16"/>
            </w:rPr>
            <w:t>, 205.311</w:t>
          </w:r>
          <w:r w:rsidRPr="009D4A75">
            <w:rPr>
              <w:rFonts w:cs="Arial"/>
              <w:b/>
              <w:bCs/>
              <w:sz w:val="16"/>
            </w:rPr>
            <w:t xml:space="preserve">                                                                          </w:t>
          </w:r>
        </w:p>
      </w:tc>
      <w:tc>
        <w:tcPr>
          <w:tcW w:w="1381" w:type="dxa"/>
          <w:tcBorders>
            <w:left w:val="nil"/>
          </w:tcBorders>
          <w:vAlign w:val="center"/>
        </w:tcPr>
        <w:p w14:paraId="516291B3" w14:textId="77777777" w:rsidR="00644592" w:rsidRPr="003B73EE" w:rsidRDefault="00644592" w:rsidP="00644592">
          <w:pPr>
            <w:ind w:right="-1112"/>
            <w:rPr>
              <w:rFonts w:cs="Arial"/>
              <w:b/>
              <w:bCs/>
            </w:rPr>
          </w:pPr>
          <w:r w:rsidRPr="00480054">
            <w:rPr>
              <w:rFonts w:cs="Arial"/>
              <w:b/>
              <w:bCs/>
              <w:sz w:val="22"/>
            </w:rPr>
            <w:t xml:space="preserve">LABELING </w:t>
          </w:r>
        </w:p>
      </w:tc>
      <w:tc>
        <w:tcPr>
          <w:tcW w:w="1122" w:type="dxa"/>
          <w:shd w:val="clear" w:color="auto" w:fill="000000"/>
          <w:vAlign w:val="center"/>
        </w:tcPr>
        <w:p w14:paraId="516291B4" w14:textId="77777777" w:rsidR="00644592" w:rsidRPr="000B5C85" w:rsidRDefault="00644592" w:rsidP="00644592">
          <w:pPr>
            <w:ind w:right="-1112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 xml:space="preserve">    OSP</w:t>
          </w:r>
        </w:p>
        <w:p w14:paraId="516291B5" w14:textId="77777777" w:rsidR="00644592" w:rsidRPr="000B5C85" w:rsidRDefault="00644592" w:rsidP="00644592">
          <w:pPr>
            <w:ind w:right="-1112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>SECTION:</w:t>
          </w:r>
        </w:p>
      </w:tc>
      <w:tc>
        <w:tcPr>
          <w:tcW w:w="896" w:type="dxa"/>
          <w:shd w:val="clear" w:color="auto" w:fill="000000"/>
          <w:vAlign w:val="center"/>
        </w:tcPr>
        <w:p w14:paraId="516291B6" w14:textId="77777777" w:rsidR="00644592" w:rsidRPr="000B5C85" w:rsidRDefault="00644592" w:rsidP="00644592">
          <w:pPr>
            <w:pStyle w:val="Heading4"/>
            <w:framePr w:wrap="around"/>
            <w:ind w:right="-1112"/>
            <w:jc w:val="left"/>
          </w:pPr>
          <w:r>
            <w:t>G7.0</w:t>
          </w:r>
        </w:p>
      </w:tc>
    </w:tr>
    <w:tr w:rsidR="00644592" w:rsidRPr="000B5C85" w14:paraId="516291BA" w14:textId="77777777" w:rsidTr="004B7621">
      <w:trPr>
        <w:cantSplit/>
        <w:trHeight w:val="360"/>
        <w:tblHeader/>
      </w:trPr>
      <w:tc>
        <w:tcPr>
          <w:tcW w:w="8041" w:type="dxa"/>
          <w:gridSpan w:val="2"/>
          <w:tcBorders>
            <w:right w:val="nil"/>
          </w:tcBorders>
          <w:vAlign w:val="center"/>
        </w:tcPr>
        <w:p w14:paraId="516291B8" w14:textId="77777777" w:rsidR="00644592" w:rsidRPr="009D4A75" w:rsidRDefault="004F136E" w:rsidP="00644592">
          <w:pPr>
            <w:ind w:right="-1112"/>
            <w:rPr>
              <w:rFonts w:cs="Arial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2018" w:type="dxa"/>
          <w:gridSpan w:val="2"/>
          <w:tcBorders>
            <w:top w:val="nil"/>
            <w:left w:val="nil"/>
            <w:bottom w:val="single" w:sz="4" w:space="0" w:color="auto"/>
          </w:tcBorders>
          <w:vAlign w:val="center"/>
        </w:tcPr>
        <w:p w14:paraId="516291B9" w14:textId="77777777" w:rsidR="00644592" w:rsidRPr="000B5C85" w:rsidRDefault="00644592" w:rsidP="00644592">
          <w:pPr>
            <w:ind w:right="-18"/>
            <w:jc w:val="right"/>
            <w:rPr>
              <w:rFonts w:cs="Arial"/>
            </w:rPr>
          </w:pPr>
          <w:r w:rsidRPr="000B5C85">
            <w:rPr>
              <w:rFonts w:cs="Arial"/>
              <w:b/>
              <w:bCs/>
              <w:sz w:val="16"/>
            </w:rPr>
            <w:t xml:space="preserve">   Page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PAGE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5B4ED0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  <w:r w:rsidRPr="000B5C85">
            <w:rPr>
              <w:rFonts w:cs="Arial"/>
              <w:b/>
              <w:bCs/>
              <w:sz w:val="16"/>
            </w:rPr>
            <w:t xml:space="preserve"> of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NUMPAGES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5B4ED0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516291BB" w14:textId="77777777" w:rsidR="00644592" w:rsidRDefault="0064459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singleLevel"/>
    <w:tmpl w:val="0F72EC5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b w:val="0"/>
      </w:rPr>
    </w:lvl>
  </w:abstractNum>
  <w:abstractNum w:abstractNumId="1" w15:restartNumberingAfterBreak="0">
    <w:nsid w:val="02CF7B6B"/>
    <w:multiLevelType w:val="hybridMultilevel"/>
    <w:tmpl w:val="1C9E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62FBB"/>
    <w:multiLevelType w:val="hybridMultilevel"/>
    <w:tmpl w:val="23A851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61B6C"/>
    <w:multiLevelType w:val="hybridMultilevel"/>
    <w:tmpl w:val="2B4446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76984"/>
    <w:multiLevelType w:val="hybridMultilevel"/>
    <w:tmpl w:val="F384B384"/>
    <w:lvl w:ilvl="0" w:tplc="3BAEDA56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2B002FF"/>
    <w:multiLevelType w:val="hybridMultilevel"/>
    <w:tmpl w:val="5BFE9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7A5281"/>
    <w:multiLevelType w:val="hybridMultilevel"/>
    <w:tmpl w:val="D8AE4D74"/>
    <w:lvl w:ilvl="0" w:tplc="D4AEB59C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702EF"/>
    <w:multiLevelType w:val="hybridMultilevel"/>
    <w:tmpl w:val="8514CE5C"/>
    <w:lvl w:ilvl="0" w:tplc="D4AEB59C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A682A"/>
    <w:multiLevelType w:val="hybridMultilevel"/>
    <w:tmpl w:val="019E850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0A5128"/>
    <w:multiLevelType w:val="hybridMultilevel"/>
    <w:tmpl w:val="1FD6D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522493"/>
    <w:multiLevelType w:val="hybridMultilevel"/>
    <w:tmpl w:val="6D0E2F6A"/>
    <w:lvl w:ilvl="0" w:tplc="65A4A39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2F0FE8"/>
    <w:multiLevelType w:val="hybridMultilevel"/>
    <w:tmpl w:val="734CB4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0E24A3"/>
    <w:multiLevelType w:val="hybridMultilevel"/>
    <w:tmpl w:val="58702D28"/>
    <w:lvl w:ilvl="0" w:tplc="8AECF02A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AA865A60">
      <w:start w:val="4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03D348D"/>
    <w:multiLevelType w:val="hybridMultilevel"/>
    <w:tmpl w:val="C4B01C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677230"/>
    <w:multiLevelType w:val="hybridMultilevel"/>
    <w:tmpl w:val="97CE576E"/>
    <w:lvl w:ilvl="0" w:tplc="9ECA16C6">
      <w:start w:val="1"/>
      <w:numFmt w:val="upperLetter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213B28"/>
    <w:multiLevelType w:val="singleLevel"/>
    <w:tmpl w:val="A45A84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6" w15:restartNumberingAfterBreak="0">
    <w:nsid w:val="612B6C20"/>
    <w:multiLevelType w:val="hybridMultilevel"/>
    <w:tmpl w:val="E780CC28"/>
    <w:lvl w:ilvl="0" w:tplc="A7028744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923024"/>
    <w:multiLevelType w:val="hybridMultilevel"/>
    <w:tmpl w:val="AE0229BC"/>
    <w:lvl w:ilvl="0" w:tplc="64E4DA86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6C55063"/>
    <w:multiLevelType w:val="hybridMultilevel"/>
    <w:tmpl w:val="587AB4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9663E37"/>
    <w:multiLevelType w:val="hybridMultilevel"/>
    <w:tmpl w:val="C44C2F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6A4AFC"/>
    <w:multiLevelType w:val="hybridMultilevel"/>
    <w:tmpl w:val="F92CC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29D548F"/>
    <w:multiLevelType w:val="hybridMultilevel"/>
    <w:tmpl w:val="5C5A3B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70655B"/>
    <w:multiLevelType w:val="hybridMultilevel"/>
    <w:tmpl w:val="C0A86DA8"/>
    <w:lvl w:ilvl="0" w:tplc="4808C1C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7107D40"/>
    <w:multiLevelType w:val="hybridMultilevel"/>
    <w:tmpl w:val="566CD1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1"/>
  </w:num>
  <w:num w:numId="4">
    <w:abstractNumId w:val="8"/>
  </w:num>
  <w:num w:numId="5">
    <w:abstractNumId w:val="12"/>
  </w:num>
  <w:num w:numId="6">
    <w:abstractNumId w:val="13"/>
  </w:num>
  <w:num w:numId="7">
    <w:abstractNumId w:val="18"/>
  </w:num>
  <w:num w:numId="8">
    <w:abstractNumId w:val="19"/>
  </w:num>
  <w:num w:numId="9">
    <w:abstractNumId w:val="14"/>
  </w:num>
  <w:num w:numId="10">
    <w:abstractNumId w:val="16"/>
  </w:num>
  <w:num w:numId="11">
    <w:abstractNumId w:val="22"/>
  </w:num>
  <w:num w:numId="12">
    <w:abstractNumId w:val="3"/>
  </w:num>
  <w:num w:numId="13">
    <w:abstractNumId w:val="17"/>
  </w:num>
  <w:num w:numId="14">
    <w:abstractNumId w:val="10"/>
  </w:num>
  <w:num w:numId="15">
    <w:abstractNumId w:val="15"/>
  </w:num>
  <w:num w:numId="16">
    <w:abstractNumId w:val="5"/>
  </w:num>
  <w:num w:numId="17">
    <w:abstractNumId w:val="6"/>
  </w:num>
  <w:num w:numId="18">
    <w:abstractNumId w:val="7"/>
  </w:num>
  <w:num w:numId="19">
    <w:abstractNumId w:val="21"/>
  </w:num>
  <w:num w:numId="20">
    <w:abstractNumId w:val="9"/>
  </w:num>
  <w:num w:numId="21">
    <w:abstractNumId w:val="2"/>
  </w:num>
  <w:num w:numId="22">
    <w:abstractNumId w:val="20"/>
  </w:num>
  <w:num w:numId="23">
    <w:abstractNumId w:val="1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LZcO2WIxyPHie9FTJeC4z0qHRPgOUJo5bdOPE5viMob7ptxEaEYi0UrKWMP9A62+U+3QbEWTILmatxFIeKlsQ==" w:salt="63R//Cyqh6G7UgGqXDhnHg=="/>
  <w:defaultTabStop w:val="720"/>
  <w:drawingGridHorizontalSpacing w:val="9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MjUwN7U0NDMxNjNV0lEKTi0uzszPAykwrAUApV+BAywAAAA="/>
  </w:docVars>
  <w:rsids>
    <w:rsidRoot w:val="00A4279D"/>
    <w:rsid w:val="0000365E"/>
    <w:rsid w:val="00010EA3"/>
    <w:rsid w:val="000154A7"/>
    <w:rsid w:val="00017CFF"/>
    <w:rsid w:val="00025A5E"/>
    <w:rsid w:val="00043E83"/>
    <w:rsid w:val="000579BA"/>
    <w:rsid w:val="00060D21"/>
    <w:rsid w:val="00061153"/>
    <w:rsid w:val="0006321F"/>
    <w:rsid w:val="00067493"/>
    <w:rsid w:val="00077BC0"/>
    <w:rsid w:val="00086A5E"/>
    <w:rsid w:val="00087544"/>
    <w:rsid w:val="00092693"/>
    <w:rsid w:val="00093F6E"/>
    <w:rsid w:val="000965F0"/>
    <w:rsid w:val="00096E4E"/>
    <w:rsid w:val="00096EB3"/>
    <w:rsid w:val="000A17C8"/>
    <w:rsid w:val="000A1D82"/>
    <w:rsid w:val="000A73E4"/>
    <w:rsid w:val="000C248A"/>
    <w:rsid w:val="000D3755"/>
    <w:rsid w:val="000D6B12"/>
    <w:rsid w:val="000D7D52"/>
    <w:rsid w:val="00103DF8"/>
    <w:rsid w:val="0011726A"/>
    <w:rsid w:val="0011737C"/>
    <w:rsid w:val="00123C62"/>
    <w:rsid w:val="00125FEC"/>
    <w:rsid w:val="00130A6F"/>
    <w:rsid w:val="00130FB1"/>
    <w:rsid w:val="0014408E"/>
    <w:rsid w:val="00147E0E"/>
    <w:rsid w:val="00153E85"/>
    <w:rsid w:val="001645F8"/>
    <w:rsid w:val="00170724"/>
    <w:rsid w:val="00181029"/>
    <w:rsid w:val="00185677"/>
    <w:rsid w:val="00187678"/>
    <w:rsid w:val="00191409"/>
    <w:rsid w:val="001B36BB"/>
    <w:rsid w:val="001B7EE3"/>
    <w:rsid w:val="001C0EAF"/>
    <w:rsid w:val="001C17E8"/>
    <w:rsid w:val="001C1CCF"/>
    <w:rsid w:val="001C3070"/>
    <w:rsid w:val="001C5C98"/>
    <w:rsid w:val="001D0F3B"/>
    <w:rsid w:val="001D2323"/>
    <w:rsid w:val="001D793B"/>
    <w:rsid w:val="001F75EA"/>
    <w:rsid w:val="00200873"/>
    <w:rsid w:val="002019C2"/>
    <w:rsid w:val="00210ACC"/>
    <w:rsid w:val="00222E50"/>
    <w:rsid w:val="002230A2"/>
    <w:rsid w:val="0023601B"/>
    <w:rsid w:val="00244B6E"/>
    <w:rsid w:val="00244EB3"/>
    <w:rsid w:val="0024570C"/>
    <w:rsid w:val="00247CE0"/>
    <w:rsid w:val="00250633"/>
    <w:rsid w:val="00274A1C"/>
    <w:rsid w:val="00276158"/>
    <w:rsid w:val="002803BA"/>
    <w:rsid w:val="00286B23"/>
    <w:rsid w:val="00287C08"/>
    <w:rsid w:val="00290494"/>
    <w:rsid w:val="002936E6"/>
    <w:rsid w:val="00295B53"/>
    <w:rsid w:val="002B297A"/>
    <w:rsid w:val="002C27DF"/>
    <w:rsid w:val="002C2A32"/>
    <w:rsid w:val="002D6664"/>
    <w:rsid w:val="002E46A7"/>
    <w:rsid w:val="002E6EA1"/>
    <w:rsid w:val="002E778D"/>
    <w:rsid w:val="002F0B82"/>
    <w:rsid w:val="002F5786"/>
    <w:rsid w:val="00300C8B"/>
    <w:rsid w:val="0030709A"/>
    <w:rsid w:val="00313291"/>
    <w:rsid w:val="00316C57"/>
    <w:rsid w:val="00320E17"/>
    <w:rsid w:val="00336707"/>
    <w:rsid w:val="0034318B"/>
    <w:rsid w:val="003462DE"/>
    <w:rsid w:val="00350D7A"/>
    <w:rsid w:val="00352405"/>
    <w:rsid w:val="0036176C"/>
    <w:rsid w:val="00366A7F"/>
    <w:rsid w:val="00380C88"/>
    <w:rsid w:val="00392454"/>
    <w:rsid w:val="003A0C0F"/>
    <w:rsid w:val="003A4033"/>
    <w:rsid w:val="003A6EB3"/>
    <w:rsid w:val="003B1757"/>
    <w:rsid w:val="003B396B"/>
    <w:rsid w:val="003B571A"/>
    <w:rsid w:val="003E355C"/>
    <w:rsid w:val="003E4E2F"/>
    <w:rsid w:val="003E53BE"/>
    <w:rsid w:val="003F486D"/>
    <w:rsid w:val="003F63C6"/>
    <w:rsid w:val="0040795A"/>
    <w:rsid w:val="00411B25"/>
    <w:rsid w:val="00426B1B"/>
    <w:rsid w:val="00433626"/>
    <w:rsid w:val="00443549"/>
    <w:rsid w:val="00456CD8"/>
    <w:rsid w:val="0045753E"/>
    <w:rsid w:val="00475AF1"/>
    <w:rsid w:val="00480054"/>
    <w:rsid w:val="0048204D"/>
    <w:rsid w:val="004835F6"/>
    <w:rsid w:val="0048444C"/>
    <w:rsid w:val="004947EF"/>
    <w:rsid w:val="004955B4"/>
    <w:rsid w:val="00496BEF"/>
    <w:rsid w:val="004A0CBF"/>
    <w:rsid w:val="004B6B00"/>
    <w:rsid w:val="004B7621"/>
    <w:rsid w:val="004C4D93"/>
    <w:rsid w:val="004D1D52"/>
    <w:rsid w:val="004E3BC2"/>
    <w:rsid w:val="004E5897"/>
    <w:rsid w:val="004F136E"/>
    <w:rsid w:val="004F39CB"/>
    <w:rsid w:val="004F6E07"/>
    <w:rsid w:val="00503F73"/>
    <w:rsid w:val="005071C2"/>
    <w:rsid w:val="00520680"/>
    <w:rsid w:val="00520A3D"/>
    <w:rsid w:val="00532033"/>
    <w:rsid w:val="00534424"/>
    <w:rsid w:val="00540C5D"/>
    <w:rsid w:val="00546730"/>
    <w:rsid w:val="0055224D"/>
    <w:rsid w:val="00552D58"/>
    <w:rsid w:val="00553524"/>
    <w:rsid w:val="0057208C"/>
    <w:rsid w:val="005725C6"/>
    <w:rsid w:val="00573F41"/>
    <w:rsid w:val="00574A5B"/>
    <w:rsid w:val="0058007C"/>
    <w:rsid w:val="00586E1A"/>
    <w:rsid w:val="005A5E22"/>
    <w:rsid w:val="005A5E40"/>
    <w:rsid w:val="005B04D8"/>
    <w:rsid w:val="005B1F42"/>
    <w:rsid w:val="005B4ED0"/>
    <w:rsid w:val="005B52B3"/>
    <w:rsid w:val="005C6BC3"/>
    <w:rsid w:val="005C7C7D"/>
    <w:rsid w:val="005D41A3"/>
    <w:rsid w:val="005E2176"/>
    <w:rsid w:val="005E719B"/>
    <w:rsid w:val="005E7B85"/>
    <w:rsid w:val="006008CC"/>
    <w:rsid w:val="006078F6"/>
    <w:rsid w:val="00607FB2"/>
    <w:rsid w:val="0061021F"/>
    <w:rsid w:val="00644592"/>
    <w:rsid w:val="00644FF8"/>
    <w:rsid w:val="00666487"/>
    <w:rsid w:val="00670B59"/>
    <w:rsid w:val="00670D5E"/>
    <w:rsid w:val="00677A1F"/>
    <w:rsid w:val="00682ACB"/>
    <w:rsid w:val="006833EF"/>
    <w:rsid w:val="00687015"/>
    <w:rsid w:val="006967E2"/>
    <w:rsid w:val="00697086"/>
    <w:rsid w:val="006A066D"/>
    <w:rsid w:val="006C0B27"/>
    <w:rsid w:val="006C13A6"/>
    <w:rsid w:val="006E3722"/>
    <w:rsid w:val="006E6A78"/>
    <w:rsid w:val="006F0F3F"/>
    <w:rsid w:val="006F418B"/>
    <w:rsid w:val="006F6EC1"/>
    <w:rsid w:val="00700AFA"/>
    <w:rsid w:val="00703234"/>
    <w:rsid w:val="00704F37"/>
    <w:rsid w:val="00707039"/>
    <w:rsid w:val="00721303"/>
    <w:rsid w:val="00722428"/>
    <w:rsid w:val="00722F44"/>
    <w:rsid w:val="00741E2F"/>
    <w:rsid w:val="007514EF"/>
    <w:rsid w:val="007530FE"/>
    <w:rsid w:val="007559AD"/>
    <w:rsid w:val="00764924"/>
    <w:rsid w:val="00764B28"/>
    <w:rsid w:val="007705EC"/>
    <w:rsid w:val="0077218D"/>
    <w:rsid w:val="00775B5E"/>
    <w:rsid w:val="0078642A"/>
    <w:rsid w:val="007877C6"/>
    <w:rsid w:val="00791296"/>
    <w:rsid w:val="00795C9F"/>
    <w:rsid w:val="007A0764"/>
    <w:rsid w:val="007B319F"/>
    <w:rsid w:val="007B4D76"/>
    <w:rsid w:val="007D339B"/>
    <w:rsid w:val="007D52BF"/>
    <w:rsid w:val="007E09DB"/>
    <w:rsid w:val="007F2304"/>
    <w:rsid w:val="007F2B7B"/>
    <w:rsid w:val="007F315A"/>
    <w:rsid w:val="007F370F"/>
    <w:rsid w:val="007F4AFA"/>
    <w:rsid w:val="007F56A1"/>
    <w:rsid w:val="00800C2B"/>
    <w:rsid w:val="00801421"/>
    <w:rsid w:val="00810F0B"/>
    <w:rsid w:val="00811A32"/>
    <w:rsid w:val="008126FA"/>
    <w:rsid w:val="00820D3F"/>
    <w:rsid w:val="00821FFC"/>
    <w:rsid w:val="00827F84"/>
    <w:rsid w:val="008336B1"/>
    <w:rsid w:val="00840C74"/>
    <w:rsid w:val="008437D1"/>
    <w:rsid w:val="00844A92"/>
    <w:rsid w:val="0085381F"/>
    <w:rsid w:val="00864203"/>
    <w:rsid w:val="00864DCF"/>
    <w:rsid w:val="00865AF1"/>
    <w:rsid w:val="00874C5F"/>
    <w:rsid w:val="0087500A"/>
    <w:rsid w:val="008A1CBF"/>
    <w:rsid w:val="008A4704"/>
    <w:rsid w:val="008A6DAF"/>
    <w:rsid w:val="008A743C"/>
    <w:rsid w:val="008B1264"/>
    <w:rsid w:val="008B2A58"/>
    <w:rsid w:val="008B537C"/>
    <w:rsid w:val="008C6BC0"/>
    <w:rsid w:val="008D1912"/>
    <w:rsid w:val="008D5978"/>
    <w:rsid w:val="008E4DDB"/>
    <w:rsid w:val="008E520C"/>
    <w:rsid w:val="008F4920"/>
    <w:rsid w:val="008F6366"/>
    <w:rsid w:val="008F71A7"/>
    <w:rsid w:val="0091014F"/>
    <w:rsid w:val="0091160D"/>
    <w:rsid w:val="0092572C"/>
    <w:rsid w:val="00941B8A"/>
    <w:rsid w:val="00945043"/>
    <w:rsid w:val="009525FF"/>
    <w:rsid w:val="009529DB"/>
    <w:rsid w:val="009569DF"/>
    <w:rsid w:val="009619AF"/>
    <w:rsid w:val="00963E1F"/>
    <w:rsid w:val="00967A43"/>
    <w:rsid w:val="00967BD6"/>
    <w:rsid w:val="0097067A"/>
    <w:rsid w:val="00971F61"/>
    <w:rsid w:val="00977F9C"/>
    <w:rsid w:val="009806A4"/>
    <w:rsid w:val="00981175"/>
    <w:rsid w:val="00983003"/>
    <w:rsid w:val="00987353"/>
    <w:rsid w:val="00990FA0"/>
    <w:rsid w:val="00995992"/>
    <w:rsid w:val="009A02E7"/>
    <w:rsid w:val="009A3603"/>
    <w:rsid w:val="009B31A0"/>
    <w:rsid w:val="009C2A51"/>
    <w:rsid w:val="009C35B4"/>
    <w:rsid w:val="009D33DB"/>
    <w:rsid w:val="009D6FA0"/>
    <w:rsid w:val="009E0117"/>
    <w:rsid w:val="009E157E"/>
    <w:rsid w:val="009E3FDD"/>
    <w:rsid w:val="009F14FD"/>
    <w:rsid w:val="00A05BED"/>
    <w:rsid w:val="00A110D0"/>
    <w:rsid w:val="00A12EDE"/>
    <w:rsid w:val="00A1671E"/>
    <w:rsid w:val="00A17E7F"/>
    <w:rsid w:val="00A3096E"/>
    <w:rsid w:val="00A373B4"/>
    <w:rsid w:val="00A40D67"/>
    <w:rsid w:val="00A41D3B"/>
    <w:rsid w:val="00A4279D"/>
    <w:rsid w:val="00A4442B"/>
    <w:rsid w:val="00A60FA6"/>
    <w:rsid w:val="00A63540"/>
    <w:rsid w:val="00A63D64"/>
    <w:rsid w:val="00A666C2"/>
    <w:rsid w:val="00A70DC9"/>
    <w:rsid w:val="00A80252"/>
    <w:rsid w:val="00A8674D"/>
    <w:rsid w:val="00A87EF4"/>
    <w:rsid w:val="00A9125E"/>
    <w:rsid w:val="00A951CD"/>
    <w:rsid w:val="00AA2CFF"/>
    <w:rsid w:val="00AA3026"/>
    <w:rsid w:val="00AB29CE"/>
    <w:rsid w:val="00AC6461"/>
    <w:rsid w:val="00AD2D97"/>
    <w:rsid w:val="00AD3B97"/>
    <w:rsid w:val="00AE5721"/>
    <w:rsid w:val="00AE5CA8"/>
    <w:rsid w:val="00AE5F28"/>
    <w:rsid w:val="00B04186"/>
    <w:rsid w:val="00B13302"/>
    <w:rsid w:val="00B14933"/>
    <w:rsid w:val="00B16E1C"/>
    <w:rsid w:val="00B17358"/>
    <w:rsid w:val="00B25319"/>
    <w:rsid w:val="00B25AE1"/>
    <w:rsid w:val="00B27F9E"/>
    <w:rsid w:val="00B30CC4"/>
    <w:rsid w:val="00B4504A"/>
    <w:rsid w:val="00B47401"/>
    <w:rsid w:val="00B54349"/>
    <w:rsid w:val="00B92D4B"/>
    <w:rsid w:val="00BA4259"/>
    <w:rsid w:val="00BA6C9A"/>
    <w:rsid w:val="00BB08F4"/>
    <w:rsid w:val="00BB40A5"/>
    <w:rsid w:val="00BB5530"/>
    <w:rsid w:val="00BB6165"/>
    <w:rsid w:val="00BB6A2F"/>
    <w:rsid w:val="00BD73F1"/>
    <w:rsid w:val="00BD7C1B"/>
    <w:rsid w:val="00BE0202"/>
    <w:rsid w:val="00BE0AC8"/>
    <w:rsid w:val="00BE1162"/>
    <w:rsid w:val="00BE7B2F"/>
    <w:rsid w:val="00BF13BF"/>
    <w:rsid w:val="00BF7BB3"/>
    <w:rsid w:val="00C02BC4"/>
    <w:rsid w:val="00C04258"/>
    <w:rsid w:val="00C11A66"/>
    <w:rsid w:val="00C159B0"/>
    <w:rsid w:val="00C24351"/>
    <w:rsid w:val="00C24A29"/>
    <w:rsid w:val="00C24D25"/>
    <w:rsid w:val="00C27390"/>
    <w:rsid w:val="00C415C5"/>
    <w:rsid w:val="00C45F92"/>
    <w:rsid w:val="00C50A2A"/>
    <w:rsid w:val="00C57C73"/>
    <w:rsid w:val="00C622C8"/>
    <w:rsid w:val="00C671A1"/>
    <w:rsid w:val="00C72836"/>
    <w:rsid w:val="00C73310"/>
    <w:rsid w:val="00C737AF"/>
    <w:rsid w:val="00C77BF0"/>
    <w:rsid w:val="00C77FCF"/>
    <w:rsid w:val="00C86F8A"/>
    <w:rsid w:val="00CA159A"/>
    <w:rsid w:val="00CA218A"/>
    <w:rsid w:val="00CA30FB"/>
    <w:rsid w:val="00CA6E7B"/>
    <w:rsid w:val="00CB2644"/>
    <w:rsid w:val="00CC4BE5"/>
    <w:rsid w:val="00CE0272"/>
    <w:rsid w:val="00CE1CBF"/>
    <w:rsid w:val="00CE5C4E"/>
    <w:rsid w:val="00CF1503"/>
    <w:rsid w:val="00CF7991"/>
    <w:rsid w:val="00D00C63"/>
    <w:rsid w:val="00D056A4"/>
    <w:rsid w:val="00D1510C"/>
    <w:rsid w:val="00D16371"/>
    <w:rsid w:val="00D278C7"/>
    <w:rsid w:val="00D30B70"/>
    <w:rsid w:val="00D3363E"/>
    <w:rsid w:val="00D3570D"/>
    <w:rsid w:val="00D35AA6"/>
    <w:rsid w:val="00D40379"/>
    <w:rsid w:val="00D50096"/>
    <w:rsid w:val="00D51ADE"/>
    <w:rsid w:val="00D522BE"/>
    <w:rsid w:val="00D531F3"/>
    <w:rsid w:val="00D6320E"/>
    <w:rsid w:val="00D67188"/>
    <w:rsid w:val="00D74FB5"/>
    <w:rsid w:val="00D77DB8"/>
    <w:rsid w:val="00D80B52"/>
    <w:rsid w:val="00D9160F"/>
    <w:rsid w:val="00D94CE8"/>
    <w:rsid w:val="00D96951"/>
    <w:rsid w:val="00DA030C"/>
    <w:rsid w:val="00DA3FB2"/>
    <w:rsid w:val="00DA4B51"/>
    <w:rsid w:val="00DB03FF"/>
    <w:rsid w:val="00DB0BF3"/>
    <w:rsid w:val="00DC3A08"/>
    <w:rsid w:val="00DC438E"/>
    <w:rsid w:val="00DC61BA"/>
    <w:rsid w:val="00DD179D"/>
    <w:rsid w:val="00DE3557"/>
    <w:rsid w:val="00DF3C75"/>
    <w:rsid w:val="00DF5748"/>
    <w:rsid w:val="00DF7298"/>
    <w:rsid w:val="00E03C14"/>
    <w:rsid w:val="00E0707A"/>
    <w:rsid w:val="00E0780C"/>
    <w:rsid w:val="00E11D90"/>
    <w:rsid w:val="00E11EA6"/>
    <w:rsid w:val="00E12AFB"/>
    <w:rsid w:val="00E17045"/>
    <w:rsid w:val="00E17B11"/>
    <w:rsid w:val="00E21ED5"/>
    <w:rsid w:val="00E22A59"/>
    <w:rsid w:val="00E25E73"/>
    <w:rsid w:val="00E42203"/>
    <w:rsid w:val="00E5304D"/>
    <w:rsid w:val="00E736EC"/>
    <w:rsid w:val="00E7796F"/>
    <w:rsid w:val="00E81F29"/>
    <w:rsid w:val="00E83460"/>
    <w:rsid w:val="00E84F4F"/>
    <w:rsid w:val="00E855C2"/>
    <w:rsid w:val="00E876B8"/>
    <w:rsid w:val="00EA1D57"/>
    <w:rsid w:val="00EA4D8B"/>
    <w:rsid w:val="00EB6F27"/>
    <w:rsid w:val="00EC22DB"/>
    <w:rsid w:val="00EC5CCA"/>
    <w:rsid w:val="00EE1A56"/>
    <w:rsid w:val="00EE45E5"/>
    <w:rsid w:val="00EF5718"/>
    <w:rsid w:val="00EF5955"/>
    <w:rsid w:val="00F0382F"/>
    <w:rsid w:val="00F058FE"/>
    <w:rsid w:val="00F10048"/>
    <w:rsid w:val="00F10F6F"/>
    <w:rsid w:val="00F1629C"/>
    <w:rsid w:val="00F216F4"/>
    <w:rsid w:val="00F22258"/>
    <w:rsid w:val="00F26FA2"/>
    <w:rsid w:val="00F33DD8"/>
    <w:rsid w:val="00F40990"/>
    <w:rsid w:val="00F40F40"/>
    <w:rsid w:val="00F4433C"/>
    <w:rsid w:val="00F46982"/>
    <w:rsid w:val="00F469EF"/>
    <w:rsid w:val="00F51E8A"/>
    <w:rsid w:val="00F52EFE"/>
    <w:rsid w:val="00F53091"/>
    <w:rsid w:val="00F53355"/>
    <w:rsid w:val="00F543FB"/>
    <w:rsid w:val="00F604B4"/>
    <w:rsid w:val="00F72534"/>
    <w:rsid w:val="00F861B2"/>
    <w:rsid w:val="00F974F8"/>
    <w:rsid w:val="00FA2C3A"/>
    <w:rsid w:val="00FA3FCB"/>
    <w:rsid w:val="00FB0E37"/>
    <w:rsid w:val="00FB20D1"/>
    <w:rsid w:val="00FB215C"/>
    <w:rsid w:val="00FB30A7"/>
    <w:rsid w:val="00FC12B1"/>
    <w:rsid w:val="00FC2A7C"/>
    <w:rsid w:val="00FD2D41"/>
    <w:rsid w:val="00FD5C7C"/>
    <w:rsid w:val="00FD7A67"/>
    <w:rsid w:val="00FE1754"/>
    <w:rsid w:val="00FF4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629144"/>
  <w15:chartTrackingRefBased/>
  <w15:docId w15:val="{0386346B-D153-4F62-AD21-8475D86DE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0054"/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customStyle="1" w:styleId="TableText">
    <w:name w:val="TableText"/>
    <w:basedOn w:val="BodyText2"/>
    <w:rsid w:val="00A666C2"/>
    <w:pPr>
      <w:spacing w:after="0" w:line="230" w:lineRule="exact"/>
      <w:ind w:right="-720"/>
    </w:pPr>
    <w:rPr>
      <w:rFonts w:ascii="Myriad Roman" w:eastAsia="Times" w:hAnsi="Myriad Roman"/>
      <w:b/>
      <w:bCs/>
      <w:noProof/>
      <w:szCs w:val="20"/>
    </w:rPr>
  </w:style>
  <w:style w:type="table" w:styleId="TableGrid">
    <w:name w:val="Table Grid"/>
    <w:basedOn w:val="TableNormal"/>
    <w:rsid w:val="00A666C2"/>
    <w:pPr>
      <w:spacing w:line="240" w:lineRule="exact"/>
      <w:ind w:right="-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A666C2"/>
    <w:pPr>
      <w:spacing w:after="120" w:line="480" w:lineRule="auto"/>
    </w:pPr>
  </w:style>
  <w:style w:type="character" w:styleId="Hyperlink">
    <w:name w:val="Hyperlink"/>
    <w:rsid w:val="005C6BC3"/>
    <w:rPr>
      <w:color w:val="0000FF"/>
      <w:u w:val="single"/>
    </w:rPr>
  </w:style>
  <w:style w:type="paragraph" w:customStyle="1" w:styleId="NOPRegText">
    <w:name w:val="NOP Reg Text"/>
    <w:basedOn w:val="Normal"/>
    <w:next w:val="Normal"/>
    <w:link w:val="NOPRegTextCharChar"/>
    <w:rsid w:val="00210ACC"/>
    <w:rPr>
      <w:sz w:val="20"/>
    </w:rPr>
  </w:style>
  <w:style w:type="character" w:customStyle="1" w:styleId="NOPRegTextCharChar">
    <w:name w:val="NOP Reg Text Char Char"/>
    <w:link w:val="NOPRegText"/>
    <w:rsid w:val="00210ACC"/>
    <w:rPr>
      <w:rFonts w:ascii="Arial" w:hAnsi="Arial"/>
      <w:szCs w:val="24"/>
    </w:rPr>
  </w:style>
  <w:style w:type="paragraph" w:styleId="DocumentMap">
    <w:name w:val="Document Map"/>
    <w:basedOn w:val="Normal"/>
    <w:link w:val="DocumentMapChar"/>
    <w:rsid w:val="00D74FB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D74FB5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rsid w:val="00480054"/>
    <w:rPr>
      <w:rFonts w:ascii="Arial" w:hAnsi="Arial" w:cs="Arial"/>
      <w:b/>
      <w:bCs/>
      <w:sz w:val="32"/>
      <w:szCs w:val="24"/>
    </w:rPr>
  </w:style>
  <w:style w:type="paragraph" w:styleId="BalloonText">
    <w:name w:val="Balloon Text"/>
    <w:basedOn w:val="Normal"/>
    <w:link w:val="BalloonTextChar"/>
    <w:rsid w:val="007559AD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rsid w:val="007559AD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uiPriority w:val="99"/>
    <w:semiHidden/>
    <w:unhideWhenUsed/>
    <w:rsid w:val="004F136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E17B1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17B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17B11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17B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17B11"/>
    <w:rPr>
      <w:rFonts w:ascii="Arial" w:hAnsi="Arial"/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B14933"/>
    <w:pPr>
      <w:ind w:left="720"/>
      <w:contextualSpacing/>
    </w:pPr>
  </w:style>
  <w:style w:type="character" w:styleId="FollowedHyperlink">
    <w:name w:val="FollowedHyperlink"/>
    <w:basedOn w:val="DefaultParagraphFont"/>
    <w:rsid w:val="00BF13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cof.org/resource/co-packer-applicatio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cof.org/resource/g80-record-keepin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cof.org/labelin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3" ma:contentTypeDescription="Create a new document." ma:contentTypeScope="" ma:versionID="b1535945a6ff2f89c8f951d555b1e27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b08743fd0a04300105aa9923e39980c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FE1871-61E6-4D55-B1E4-3361671CCE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AA3BEE65-1D7E-4C78-911A-017E0E3625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BAE0E7-C4DF-46D3-9667-2F69EF2A706B}"/>
</file>

<file path=customXml/itemProps4.xml><?xml version="1.0" encoding="utf-8"?>
<ds:datastoreItem xmlns:ds="http://schemas.openxmlformats.org/officeDocument/2006/customXml" ds:itemID="{06DE3556-72EF-41C0-9EE4-02167BB299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1</Pages>
  <Words>838</Words>
  <Characters>4309</Characters>
  <Application>Microsoft Office Word</Application>
  <DocSecurity>0</DocSecurity>
  <Lines>70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ration Name/Date:</vt:lpstr>
    </vt:vector>
  </TitlesOfParts>
  <Company>California Certified Organic Farmers Inc.</Company>
  <LinksUpToDate>false</LinksUpToDate>
  <CharactersWithSpaces>5090</CharactersWithSpaces>
  <SharedDoc>false</SharedDoc>
  <HLinks>
    <vt:vector size="30" baseType="variant">
      <vt:variant>
        <vt:i4>1704011</vt:i4>
      </vt:variant>
      <vt:variant>
        <vt:i4>441</vt:i4>
      </vt:variant>
      <vt:variant>
        <vt:i4>0</vt:i4>
      </vt:variant>
      <vt:variant>
        <vt:i4>5</vt:i4>
      </vt:variant>
      <vt:variant>
        <vt:lpwstr>https://www.ccof.org/documents/co-packer-application</vt:lpwstr>
      </vt:variant>
      <vt:variant>
        <vt:lpwstr/>
      </vt:variant>
      <vt:variant>
        <vt:i4>5242887</vt:i4>
      </vt:variant>
      <vt:variant>
        <vt:i4>189</vt:i4>
      </vt:variant>
      <vt:variant>
        <vt:i4>0</vt:i4>
      </vt:variant>
      <vt:variant>
        <vt:i4>5</vt:i4>
      </vt:variant>
      <vt:variant>
        <vt:lpwstr>https://www.ccof.org/documents/g80-record-keeping</vt:lpwstr>
      </vt:variant>
      <vt:variant>
        <vt:lpwstr/>
      </vt:variant>
      <vt:variant>
        <vt:i4>6160465</vt:i4>
      </vt:variant>
      <vt:variant>
        <vt:i4>6</vt:i4>
      </vt:variant>
      <vt:variant>
        <vt:i4>0</vt:i4>
      </vt:variant>
      <vt:variant>
        <vt:i4>5</vt:i4>
      </vt:variant>
      <vt:variant>
        <vt:lpwstr>http://www.ccof.org/labeling</vt:lpwstr>
      </vt:variant>
      <vt:variant>
        <vt:lpwstr/>
      </vt:variant>
      <vt:variant>
        <vt:i4>6094881</vt:i4>
      </vt:variant>
      <vt:variant>
        <vt:i4>3</vt:i4>
      </vt:variant>
      <vt:variant>
        <vt:i4>0</vt:i4>
      </vt:variant>
      <vt:variant>
        <vt:i4>5</vt:i4>
      </vt:variant>
      <vt:variant>
        <vt:lpwstr>\\ccof-file2\shared\CCOF Certification Services\WIP Controlled Documents\IN PROCESS\OSP Update - Remove e-form - Gamai\inbox@ccof.org</vt:lpwstr>
      </vt:variant>
      <vt:variant>
        <vt:lpwstr/>
      </vt:variant>
      <vt:variant>
        <vt:i4>3276852</vt:i4>
      </vt:variant>
      <vt:variant>
        <vt:i4>0</vt:i4>
      </vt:variant>
      <vt:variant>
        <vt:i4>0</vt:i4>
      </vt:variant>
      <vt:variant>
        <vt:i4>5</vt:i4>
      </vt:variant>
      <vt:variant>
        <vt:lpwstr>https://www.ccof.org/document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 Name/Date:</dc:title>
  <dc:subject/>
  <dc:creator>Network Administrator</dc:creator>
  <cp:keywords/>
  <cp:lastModifiedBy>Kristin</cp:lastModifiedBy>
  <cp:revision>205</cp:revision>
  <cp:lastPrinted>2018-10-29T20:36:00Z</cp:lastPrinted>
  <dcterms:created xsi:type="dcterms:W3CDTF">2021-06-04T00:19:00Z</dcterms:created>
  <dcterms:modified xsi:type="dcterms:W3CDTF">2021-09-23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Krista Wanser</vt:lpwstr>
  </property>
  <property fmtid="{D5CDD505-2E9C-101B-9397-08002B2CF9AE}" pid="3" name="Order">
    <vt:lpwstr>29802800.0000000</vt:lpwstr>
  </property>
  <property fmtid="{D5CDD505-2E9C-101B-9397-08002B2CF9AE}" pid="4" name="display_urn:schemas-microsoft-com:office:office#Author">
    <vt:lpwstr>Krista Wanser</vt:lpwstr>
  </property>
  <property fmtid="{D5CDD505-2E9C-101B-9397-08002B2CF9AE}" pid="5" name="Hyperlink">
    <vt:lpwstr>, </vt:lpwstr>
  </property>
  <property fmtid="{D5CDD505-2E9C-101B-9397-08002B2CF9AE}" pid="6" name="ContentTypeId">
    <vt:lpwstr>0x010100ACBC70D29333B540B9741A7B319F3CB2</vt:lpwstr>
  </property>
</Properties>
</file>